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4F6F9" w14:textId="77777777" w:rsidR="00703749" w:rsidRPr="00E876DD" w:rsidRDefault="00703749" w:rsidP="00703749">
      <w:pPr>
        <w:pStyle w:val="1"/>
        <w:spacing w:before="240" w:after="120"/>
        <w:ind w:leftChars="0" w:left="0"/>
        <w:jc w:val="center"/>
        <w:rPr>
          <w:rFonts w:ascii="Times New Roman" w:hAnsi="Times New Roman" w:cs="Times New Roman"/>
          <w:color w:val="auto"/>
        </w:rPr>
      </w:pPr>
      <w:r w:rsidRPr="00E876DD">
        <w:rPr>
          <w:rFonts w:ascii="Times New Roman" w:hAnsi="Times New Roman" w:cs="Times New Roman"/>
          <w:color w:val="auto"/>
        </w:rPr>
        <w:t>Appendix A</w:t>
      </w:r>
    </w:p>
    <w:p w14:paraId="4B23A0F2" w14:textId="77777777" w:rsidR="00703749" w:rsidRPr="00E876DD" w:rsidRDefault="00703749" w:rsidP="00703749">
      <w:pPr>
        <w:pStyle w:val="1"/>
        <w:spacing w:before="240" w:afterLines="100" w:after="240"/>
        <w:ind w:leftChars="0" w:left="0"/>
        <w:rPr>
          <w:rFonts w:ascii="Times New Roman" w:hAnsi="Times New Roman" w:cs="Times New Roman"/>
          <w:bCs/>
          <w:color w:val="auto"/>
        </w:rPr>
      </w:pPr>
      <w:r w:rsidRPr="00E876DD">
        <w:rPr>
          <w:rFonts w:ascii="Times New Roman" w:hAnsi="Times New Roman" w:cs="Times New Roman"/>
          <w:color w:val="auto"/>
        </w:rPr>
        <w:t xml:space="preserve">Transitivity </w:t>
      </w:r>
      <w:r>
        <w:rPr>
          <w:rFonts w:ascii="Times New Roman" w:hAnsi="Times New Roman" w:cs="Times New Roman"/>
          <w:color w:val="auto"/>
        </w:rPr>
        <w:t>a</w:t>
      </w:r>
      <w:r w:rsidRPr="00E876DD">
        <w:rPr>
          <w:rFonts w:ascii="Times New Roman" w:hAnsi="Times New Roman" w:cs="Times New Roman"/>
          <w:color w:val="auto"/>
        </w:rPr>
        <w:t>nalysis</w:t>
      </w:r>
      <w:r>
        <w:rPr>
          <w:rFonts w:ascii="Times New Roman" w:hAnsi="Times New Roman" w:cs="Times New Roman"/>
          <w:color w:val="auto"/>
        </w:rPr>
        <w:t xml:space="preserve"> of the selected corpus</w:t>
      </w:r>
    </w:p>
    <w:tbl>
      <w:tblPr>
        <w:tblStyle w:val="Tablaconcuadrcula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C45911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3402"/>
      </w:tblGrid>
      <w:tr w:rsidR="00703749" w:rsidRPr="00703749" w14:paraId="1861F139" w14:textId="77777777" w:rsidTr="007B6E8A">
        <w:tc>
          <w:tcPr>
            <w:tcW w:w="680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E252BC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#1 Faltan Cinco pa’ las Doce by Nestor Zavarce (Venezuela) </w:t>
            </w:r>
          </w:p>
          <w:p w14:paraId="758CC292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>Original version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1157CC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>Five Minutes to Midnight</w:t>
            </w:r>
          </w:p>
        </w:tc>
      </w:tr>
      <w:tr w:rsidR="00703749" w:rsidRPr="00703749" w14:paraId="5364ECCC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006FCF75" w14:textId="77777777" w:rsidR="00703749" w:rsidRPr="00703749" w:rsidRDefault="00703749" w:rsidP="007B6E8A">
            <w:pPr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C767460" w14:textId="77777777" w:rsidR="00703749" w:rsidRPr="00703749" w:rsidRDefault="00703749" w:rsidP="007B6E8A">
            <w:pPr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¡Las campan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actor - say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de la iglesi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están son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</w:p>
          <w:p w14:paraId="475B5B8C" w14:textId="77777777" w:rsidR="00703749" w:rsidRPr="00703749" w:rsidRDefault="00703749" w:rsidP="007B6E8A">
            <w:pPr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nunci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 (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que el año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viejo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 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!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) [verbiage]</w:t>
            </w:r>
          </w:p>
          <w:p w14:paraId="16D3D28B" w14:textId="77777777" w:rsidR="00703749" w:rsidRPr="00703749" w:rsidRDefault="00703749" w:rsidP="007B6E8A">
            <w:pPr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alegrí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el 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5740D95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vertAlign w:val="superscript"/>
                <w:lang w:val="es-CO"/>
              </w:rPr>
              <w:t>C4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s abraz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ell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ens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se confund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percep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sin cesar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circumstance: ex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4</w:t>
            </w:r>
          </w:p>
          <w:p w14:paraId="6DDDC27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F79C7A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Falt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circumstantial-identifying – embedded toke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inco pa' las 12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valu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a a termin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2DED916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vertAlign w:val="superscript"/>
                <w:lang w:val="es-CO"/>
              </w:rPr>
              <w:t>C7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voy corrie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mi ca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location] (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abraz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mi mamá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goal]) [circumstance: reas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X2 </w:t>
            </w:r>
          </w:p>
          <w:p w14:paraId="0DF03C1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43E1B1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ustede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[yo]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perdon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vay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de la fie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loca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6DA322C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ero hay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existent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lg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exis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jamá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ex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odré dej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</w:p>
          <w:p w14:paraId="267A97D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Una linda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iejeci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me espe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4820FC7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En las noches de una eter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ex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avidad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482FCE9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s-CO"/>
              </w:rPr>
            </w:pPr>
          </w:p>
          <w:p w14:paraId="202D44A6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church bells are ringing...</w:t>
            </w:r>
          </w:p>
          <w:p w14:paraId="03AF4B28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Announcing that the old year is leaving!</w:t>
            </w:r>
          </w:p>
          <w:p w14:paraId="76E2EF81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joy of the New year already comes,</w:t>
            </w:r>
          </w:p>
          <w:p w14:paraId="7B0B2DFB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hugs are confused without ceasing.</w:t>
            </w:r>
          </w:p>
          <w:p w14:paraId="76EFFBC7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6F9AFC66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church bells are ringing...</w:t>
            </w:r>
          </w:p>
          <w:p w14:paraId="27D1BFAE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Announcing that the old year is gone!</w:t>
            </w:r>
          </w:p>
          <w:p w14:paraId="34B33BF8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joy of the New year already comes,</w:t>
            </w:r>
          </w:p>
          <w:p w14:paraId="5B10770D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hugs are confused without ceasing.</w:t>
            </w:r>
          </w:p>
          <w:p w14:paraId="21B42563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170AFD84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It's five minutes to midnight and the year will end,</w:t>
            </w:r>
          </w:p>
          <w:p w14:paraId="1BAC6D6C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I'm running to my house to hug mom...</w:t>
            </w:r>
          </w:p>
          <w:p w14:paraId="40EE921D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1B684020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It's five minutes to midnight and the year will end,</w:t>
            </w:r>
          </w:p>
          <w:p w14:paraId="0970BA16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I'm running to my house to hug mom...</w:t>
            </w:r>
          </w:p>
          <w:p w14:paraId="449F82C8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3669139D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Excuse me if I leave this party,</w:t>
            </w:r>
          </w:p>
          <w:p w14:paraId="78224985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But there is something I can never forget...</w:t>
            </w:r>
          </w:p>
          <w:p w14:paraId="566B6B33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A very cute little old woman that is waiting for me</w:t>
            </w:r>
          </w:p>
          <w:p w14:paraId="71FC7557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in this eternal night of Christmas...X2</w:t>
            </w:r>
          </w:p>
          <w:p w14:paraId="7D2E876F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7D0E9ED6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church bells are ringing...</w:t>
            </w:r>
          </w:p>
          <w:p w14:paraId="34F07F23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Announcing that the Old year is gone!</w:t>
            </w:r>
          </w:p>
          <w:p w14:paraId="094A4440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joy of the New year already comes,</w:t>
            </w:r>
          </w:p>
          <w:p w14:paraId="0128F943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The hugs are confused without ceasing X2</w:t>
            </w:r>
          </w:p>
          <w:p w14:paraId="1BEF20AF" w14:textId="77777777" w:rsidR="00703749" w:rsidRPr="00703749" w:rsidRDefault="00703749" w:rsidP="007B6E8A">
            <w:pPr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> </w:t>
            </w:r>
          </w:p>
          <w:p w14:paraId="3FC5ACE5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1D86B1EF" w14:textId="77777777" w:rsidR="00703749" w:rsidRPr="00703749" w:rsidRDefault="00703749" w:rsidP="007B6E8A">
            <w:pPr>
              <w:jc w:val="right"/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</w:pPr>
            <w:r w:rsidRPr="00703749">
              <w:rPr>
                <w:rFonts w:ascii="Times New Roman" w:eastAsia="Times New Roman" w:hAnsi="Times New Roman"/>
                <w:color w:val="1A1A1A"/>
                <w:sz w:val="20"/>
                <w:szCs w:val="20"/>
                <w:lang w:val="en-US" w:eastAsia="es-ES"/>
              </w:rPr>
              <w:t xml:space="preserve"> </w:t>
            </w:r>
          </w:p>
        </w:tc>
      </w:tr>
      <w:tr w:rsidR="00703749" w:rsidRPr="00703749" w14:paraId="4E8DEA0F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1DD392E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#2 Año Nuevo by Los Billos Caracas Boys (Venezuela) </w:t>
            </w:r>
          </w:p>
          <w:p w14:paraId="7EE78933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3877486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New Year</w:t>
            </w:r>
          </w:p>
        </w:tc>
      </w:tr>
      <w:tr w:rsidR="00703749" w:rsidRPr="00703749" w14:paraId="39E4743D" w14:textId="77777777" w:rsidTr="007B6E8A">
        <w:tc>
          <w:tcPr>
            <w:tcW w:w="6804" w:type="dxa"/>
            <w:tcBorders>
              <w:top w:val="single" w:sz="4" w:space="0" w:color="000000"/>
              <w:bottom w:val="single" w:sz="4" w:space="0" w:color="auto"/>
            </w:tcBorders>
          </w:tcPr>
          <w:p w14:paraId="35590FD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Otro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pa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senser] [estoy] [existent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an lej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location]</w:t>
            </w:r>
          </w:p>
          <w:p w14:paraId="34C0EB5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otra nav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in ve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percep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 g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681152B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d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ei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e pi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verb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umildem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]</w:t>
            </w:r>
          </w:p>
          <w:p w14:paraId="7B9EA50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que en el 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recuerd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cogni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verbiag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102DA4A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421293F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en la me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spati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ong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 lug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cope]</w:t>
            </w:r>
          </w:p>
          <w:p w14:paraId="5DC3BA9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 xml:space="preserve">para el hi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client] 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no ha de lleg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</w:p>
          <w:p w14:paraId="38D9BB0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írvem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[a mi] 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hampañ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ara brind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reason]</w:t>
            </w:r>
          </w:p>
          <w:p w14:paraId="13E8A74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 cop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go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iemp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 rebos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5F6711C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0230E1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al lleg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media noch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actor]</w:t>
            </w:r>
          </w:p>
          <w:p w14:paraId="2BDF49D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uando los regal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go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se confund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percep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g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</w:p>
          <w:p w14:paraId="301F8DC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ándam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[a mi]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 abraz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fuer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458EBD4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ídel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verb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todos los present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recei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0FFFDFD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63A80B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Coro:</w:t>
            </w:r>
          </w:p>
          <w:p w14:paraId="6D69996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 -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amos a brind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or el aus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goal - existent - phenomenon]</w:t>
            </w:r>
          </w:p>
          <w:p w14:paraId="072E7D2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té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existent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res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1D84035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amos a desearl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desidera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buena suerte [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participant 2: phenomenon]</w:t>
            </w:r>
          </w:p>
          <w:p w14:paraId="6C80964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que Di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 guard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de la muerte [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)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verbiag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5</w:t>
            </w:r>
          </w:p>
          <w:p w14:paraId="1C1185F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000000"/>
              <w:bottom w:val="single" w:sz="4" w:space="0" w:color="auto"/>
            </w:tcBorders>
          </w:tcPr>
          <w:p w14:paraId="674E52A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Another year is gone and I am so far</w:t>
            </w:r>
          </w:p>
          <w:p w14:paraId="42C5309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other Christmas without seeing my people</w:t>
            </w:r>
          </w:p>
          <w:p w14:paraId="21E6415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ther, I humbly ask you</w:t>
            </w:r>
          </w:p>
          <w:p w14:paraId="19646AD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o remember me in New Year</w:t>
            </w:r>
          </w:p>
          <w:p w14:paraId="3C63663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4C560B7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et a place on the table</w:t>
            </w:r>
          </w:p>
          <w:p w14:paraId="1C030E9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or the son who wouldn’t come</w:t>
            </w:r>
          </w:p>
          <w:p w14:paraId="3C5313A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pour me champagne to toast</w:t>
            </w:r>
          </w:p>
          <w:p w14:paraId="5A25462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y cup always to overflow</w:t>
            </w:r>
          </w:p>
          <w:p w14:paraId="6302371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7093CA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when midnight comes</w:t>
            </w:r>
          </w:p>
          <w:p w14:paraId="6868F32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en gifts get confused with people</w:t>
            </w:r>
          </w:p>
          <w:p w14:paraId="1D456EF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send me a strong hug</w:t>
            </w:r>
          </w:p>
          <w:p w14:paraId="0BBE07D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ask everyone here:</w:t>
            </w:r>
          </w:p>
          <w:p w14:paraId="143F995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6EAC7C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hoir:</w:t>
            </w:r>
          </w:p>
          <w:p w14:paraId="57FF962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's drink for the absent</w:t>
            </w:r>
          </w:p>
          <w:p w14:paraId="032F529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o that next year he/she is here</w:t>
            </w:r>
          </w:p>
          <w:p w14:paraId="49806C8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e're going to wish you good luck</w:t>
            </w:r>
          </w:p>
          <w:p w14:paraId="5ED16D8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may God keep him/her from the dead</w:t>
            </w:r>
          </w:p>
          <w:p w14:paraId="23640B7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018C73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's drink for the absent</w:t>
            </w:r>
          </w:p>
          <w:p w14:paraId="61A08EC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o that next year he/she is here</w:t>
            </w:r>
          </w:p>
          <w:p w14:paraId="67917E4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e're going to wish him/her good luck</w:t>
            </w:r>
          </w:p>
          <w:p w14:paraId="53A5F61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may God keep him/her from the dead</w:t>
            </w:r>
          </w:p>
          <w:p w14:paraId="20DE556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C7E243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other year is gone and I am so far</w:t>
            </w:r>
          </w:p>
          <w:p w14:paraId="5E40DBE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other Christmas without seeing my people</w:t>
            </w:r>
          </w:p>
          <w:p w14:paraId="7940F90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ther, I humbly ask you</w:t>
            </w:r>
          </w:p>
          <w:p w14:paraId="4C9F09D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at in the New Year you remember me</w:t>
            </w:r>
          </w:p>
          <w:p w14:paraId="0C48634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015782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Put a place on the table</w:t>
            </w:r>
          </w:p>
          <w:p w14:paraId="62AF567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or the son who wouldn’t come</w:t>
            </w:r>
          </w:p>
          <w:p w14:paraId="7B942AE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pour me champagne to toast</w:t>
            </w:r>
          </w:p>
          <w:p w14:paraId="7E3FCC4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y cup always to overflow</w:t>
            </w:r>
          </w:p>
          <w:p w14:paraId="708D3F5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5C50F8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when midnight comes</w:t>
            </w:r>
          </w:p>
          <w:p w14:paraId="23F19D2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en gifts get confused with people</w:t>
            </w:r>
          </w:p>
          <w:p w14:paraId="0727162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end me a strong hug</w:t>
            </w:r>
          </w:p>
          <w:p w14:paraId="0188702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nd ask everyone here: </w:t>
            </w:r>
          </w:p>
          <w:p w14:paraId="6A42D67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12B693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hoir X2</w:t>
            </w:r>
          </w:p>
          <w:p w14:paraId="196FD57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25E284C" w14:textId="77777777" w:rsidR="00703749" w:rsidRPr="00703749" w:rsidRDefault="00703749" w:rsidP="007B6E8A">
            <w:pPr>
              <w:contextualSpacing/>
              <w:jc w:val="right"/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213CF089" w14:textId="77777777" w:rsidR="00703749" w:rsidRPr="00703749" w:rsidRDefault="00703749" w:rsidP="007B6E8A">
            <w:pPr>
              <w:contextualSpacing/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703749" w:rsidRPr="00703749" w14:paraId="55BB2A69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4C120B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 xml:space="preserve">#3 Año Nuevo, Vida Nueva by Los Billos Caracas Boys (Venezuela) </w:t>
            </w:r>
          </w:p>
          <w:p w14:paraId="5D5CE737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F2429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ew Year, New life </w:t>
            </w:r>
          </w:p>
        </w:tc>
      </w:tr>
      <w:tr w:rsidR="00703749" w:rsidRPr="00703749" w14:paraId="1EA0643D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0856DF1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toke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[e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ida nue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value]</w:t>
            </w:r>
          </w:p>
          <w:p w14:paraId="07B9C3F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ás alegr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valu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s dí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toke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rá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intensive-identifying],</w:t>
            </w:r>
          </w:p>
          <w:p w14:paraId="7C9E795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toke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[e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ida nue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value]</w:t>
            </w:r>
          </w:p>
          <w:p w14:paraId="66A216C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con salud y con prosperidad...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circumstance: mean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</w:t>
            </w:r>
          </w:p>
          <w:p w14:paraId="7350F38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39CAD4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ntre pitos y matrac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ean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2CB0989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ntre música y sonri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eans]</w:t>
            </w:r>
          </w:p>
          <w:p w14:paraId="0DD9E4B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l reloj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[a nosotros] [participant 2: recei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s avi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</w:p>
          <w:p w14:paraId="7B282BD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que ha llega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á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</w:p>
          <w:p w14:paraId="4F272F3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2D4A8BA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s mujeres y los hombr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actor]</w:t>
            </w:r>
          </w:p>
          <w:p w14:paraId="1FDD1EA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 bes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s darem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00EDA5F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ntre tod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antarem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</w:p>
          <w:p w14:paraId="3805B30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llenos de felicidad...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circumstance: manner]</w:t>
            </w:r>
          </w:p>
          <w:p w14:paraId="4DB1DE6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BADBF9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amos todos 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cant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. (X3)</w:t>
            </w:r>
          </w:p>
          <w:p w14:paraId="139C5AE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0580F3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New Year, new life,</w:t>
            </w:r>
          </w:p>
          <w:p w14:paraId="7D4D36E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days will be happier,</w:t>
            </w:r>
          </w:p>
          <w:p w14:paraId="164122E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New year, new life,</w:t>
            </w:r>
          </w:p>
          <w:p w14:paraId="5BE4B4A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great health and prosperity...</w:t>
            </w:r>
          </w:p>
          <w:p w14:paraId="6FF4835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25EFA9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mong whistles and rattles,</w:t>
            </w:r>
          </w:p>
          <w:p w14:paraId="60C155C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mong music and smiles,</w:t>
            </w:r>
          </w:p>
          <w:p w14:paraId="740510C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clock tells us now</w:t>
            </w:r>
          </w:p>
          <w:p w14:paraId="01619FC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at another year has come...</w:t>
            </w:r>
          </w:p>
          <w:p w14:paraId="193C388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651E16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omen and men</w:t>
            </w:r>
          </w:p>
          <w:p w14:paraId="7E40CE2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ll give each other a kiss</w:t>
            </w:r>
          </w:p>
          <w:p w14:paraId="1732547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mong each other, we'll sing</w:t>
            </w:r>
          </w:p>
          <w:p w14:paraId="00E0057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illed with happiness...</w:t>
            </w:r>
          </w:p>
          <w:p w14:paraId="2D3EA01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68F6CF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us all sing! (x3)</w:t>
            </w:r>
          </w:p>
          <w:p w14:paraId="57550FD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54CCEA4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</w:tc>
      </w:tr>
      <w:tr w:rsidR="00703749" w:rsidRPr="00703749" w14:paraId="21A831E1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3238FA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#4 El Año Viejo by Tony Camargo (Mexico) </w:t>
            </w:r>
          </w:p>
          <w:p w14:paraId="43C086DE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02C764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Old Year </w:t>
            </w:r>
          </w:p>
        </w:tc>
      </w:tr>
      <w:tr w:rsidR="00703749" w:rsidRPr="00703749" w14:paraId="10DF50CF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4C8E437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 olvi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cogni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l año vi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08BE944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(porque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ha deja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s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uy buen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cause-reas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124A56A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48EB4B1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percep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!</w:t>
            </w:r>
          </w:p>
          <w:p w14:paraId="05AC85F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d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a chi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469B97E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a bur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eg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5A1ECCC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a yegu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blanc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6AA3156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una bu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ueg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0D782CB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6573ED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y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d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d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d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</w:p>
          <w:p w14:paraId="6C12B55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s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buen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s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uy bonit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24C2BDE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DFBA92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don't forget the Old Year</w:t>
            </w:r>
          </w:p>
          <w:p w14:paraId="1A95D28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it's left me very good things</w:t>
            </w:r>
          </w:p>
          <w:p w14:paraId="00BB55B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don't forget the Old Year</w:t>
            </w:r>
          </w:p>
          <w:p w14:paraId="2DD36BC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it's left me very good things</w:t>
            </w:r>
          </w:p>
          <w:p w14:paraId="22DA6A2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ook!</w:t>
            </w:r>
          </w:p>
          <w:p w14:paraId="3027AD6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 left me a goat,</w:t>
            </w:r>
          </w:p>
          <w:p w14:paraId="7D3520D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 black donkey,</w:t>
            </w:r>
          </w:p>
          <w:p w14:paraId="7A39284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 white mare,</w:t>
            </w:r>
          </w:p>
          <w:p w14:paraId="7DCA804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a good mother-in-law</w:t>
            </w:r>
          </w:p>
          <w:p w14:paraId="5CA74FC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9AD2DA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 left me a little goat,</w:t>
            </w:r>
          </w:p>
          <w:p w14:paraId="23BC889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 very bold donkey,</w:t>
            </w:r>
          </w:p>
          <w:p w14:paraId="12D1533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 very white mare,</w:t>
            </w:r>
          </w:p>
          <w:p w14:paraId="0373161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a good mother-in-law.</w:t>
            </w:r>
          </w:p>
          <w:p w14:paraId="71233C6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 gave me, gave me, gave me</w:t>
            </w:r>
          </w:p>
          <w:p w14:paraId="6FD149A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ood things, very nice things,</w:t>
            </w:r>
          </w:p>
          <w:p w14:paraId="4B029C6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X2</w:t>
            </w:r>
          </w:p>
          <w:p w14:paraId="3E36D91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932E746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</w:tc>
      </w:tr>
      <w:tr w:rsidR="00703749" w:rsidRPr="00703749" w14:paraId="2346619E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2BC9A6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#5 Arbolito de Navidad by Tito Ávila y su Conjunto (Cuba) </w:t>
            </w:r>
          </w:p>
          <w:p w14:paraId="44E3C4D7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033648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Christmas Tree</w:t>
            </w:r>
          </w:p>
        </w:tc>
      </w:tr>
      <w:tr w:rsidR="00703749" w:rsidRPr="00703749" w14:paraId="029F23E4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5E1BAEC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rbolito de nav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iemp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]</w:t>
            </w:r>
          </w:p>
          <w:p w14:paraId="670E0ED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florec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s veinticuat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215B5D0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 le vallas a d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jugue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</w:p>
          <w:p w14:paraId="490D1EC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 mi cariñ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[participant 1: carrier -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 ingra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176373F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D64AE3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i el año pasa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i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 (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en es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 casarí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) [verbiag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to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carri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 si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inten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enti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or eso llo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behavior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vida mí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7A7D160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2BC2E96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rbol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indo de nav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6F80ECC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é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[a mi]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as a d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4</w:t>
            </w:r>
          </w:p>
          <w:p w14:paraId="4007AE3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1B4130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rbol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mío</w:t>
            </w:r>
          </w:p>
          <w:p w14:paraId="744AEE9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am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[a mi]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participant 2: recipi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alud, dinero, y mucho amo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.</w:t>
            </w:r>
          </w:p>
          <w:p w14:paraId="79AF60F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8287D6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hristmas tree that always</w:t>
            </w:r>
          </w:p>
          <w:p w14:paraId="245F10B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looms the twenty-fourth</w:t>
            </w:r>
          </w:p>
          <w:p w14:paraId="6E10F67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on't give a toy</w:t>
            </w:r>
          </w:p>
          <w:p w14:paraId="1BCC706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o my little darling who is ungrateful x2</w:t>
            </w:r>
          </w:p>
          <w:p w14:paraId="0D01D1C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9DA74E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ast year she said that in this one she would marry me and everything has been a lie, that's why my life cries X2</w:t>
            </w:r>
          </w:p>
          <w:p w14:paraId="6CC363B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ED513E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ute Christmas tree</w:t>
            </w:r>
          </w:p>
          <w:p w14:paraId="6F68AC2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(what are you going to gift me)</w:t>
            </w:r>
          </w:p>
          <w:p w14:paraId="1DA03E7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ute Christmas tree</w:t>
            </w:r>
          </w:p>
          <w:p w14:paraId="2789120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(what are you going to gift me)</w:t>
            </w:r>
          </w:p>
          <w:p w14:paraId="508481B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ute Christmas tree</w:t>
            </w:r>
          </w:p>
          <w:p w14:paraId="0671ED2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(what are you going to gift me)</w:t>
            </w:r>
          </w:p>
          <w:p w14:paraId="5BA4B60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ute Christmas tree</w:t>
            </w:r>
          </w:p>
          <w:p w14:paraId="58E927B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(what are you going to gift me)</w:t>
            </w:r>
          </w:p>
          <w:p w14:paraId="03A4FE7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X2</w:t>
            </w:r>
          </w:p>
          <w:p w14:paraId="6BC28EB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1E9F5D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y little tree</w:t>
            </w:r>
          </w:p>
          <w:p w14:paraId="278A3B5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ive me health, money, and lots of love.</w:t>
            </w:r>
          </w:p>
          <w:p w14:paraId="7D141FF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81B6E59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1F650C8C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703749" w:rsidRPr="00703749" w14:paraId="1EC5B209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308AD1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#6 La Víspera de Año Nuevo by Guillermo Buitrago (Colombia) </w:t>
            </w:r>
          </w:p>
          <w:p w14:paraId="174A351E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E48B6E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New Year’s Eve</w:t>
            </w:r>
          </w:p>
        </w:tc>
      </w:tr>
      <w:tr w:rsidR="00703749" w:rsidRPr="00703749" w14:paraId="333C1144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214BCA2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víspera de 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carrier]</w:t>
            </w:r>
          </w:p>
          <w:p w14:paraId="73970D8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t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noche ser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04F02D8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D0F29D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 famili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i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dó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n duel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]</w:t>
            </w:r>
          </w:p>
          <w:p w14:paraId="19C53E3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 -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goz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 mi morena X2</w:t>
            </w:r>
          </w:p>
          <w:p w14:paraId="3EF0189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BEC78E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recei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engo a felicit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</w:p>
          <w:p w14:paraId="59E70F2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el cuerpo y con el alm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instrum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103D583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C6CD71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[yo]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participant 1: exis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 quiero pas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existential process]</w:t>
            </w:r>
          </w:p>
          <w:p w14:paraId="168398C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tig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llá en la saba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loca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51887F2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7C81EC5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rimera noche de ene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</w:p>
          <w:p w14:paraId="1F5530F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recei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felicité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verb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bi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mann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2243EF0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23350EE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ll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i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 (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ámonos ligero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</w:p>
          <w:p w14:paraId="458A3C7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e quiero complace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 -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633F6F8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3A7AD3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uando esté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existent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noche lluvio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existent]</w:t>
            </w:r>
          </w:p>
          <w:p w14:paraId="22AD293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egri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 me esperé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behavior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6813F89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134236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uando esté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existent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luna iluminad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existent]</w:t>
            </w:r>
          </w:p>
          <w:p w14:paraId="283FE86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Seguro que [tu]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participant 1: possess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participant 2: possessed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me tené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X2</w:t>
            </w:r>
          </w:p>
          <w:p w14:paraId="36C2E4FF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D7EBF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New Year's Eve</w:t>
            </w:r>
          </w:p>
          <w:p w14:paraId="0F84611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ing the night serene</w:t>
            </w:r>
          </w:p>
          <w:p w14:paraId="648C5FE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New Year's Eve</w:t>
            </w:r>
          </w:p>
          <w:p w14:paraId="784715F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ing the night serene</w:t>
            </w:r>
          </w:p>
          <w:p w14:paraId="5A23E0F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D7AD51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y family was left grieving</w:t>
            </w:r>
          </w:p>
          <w:p w14:paraId="5C4D163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e, enjoying my brunette x2</w:t>
            </w:r>
          </w:p>
          <w:p w14:paraId="145A0D6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DC1F97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I'm here to congratulate you</w:t>
            </w:r>
          </w:p>
          <w:p w14:paraId="758B650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the body and with the soul X2</w:t>
            </w:r>
          </w:p>
          <w:p w14:paraId="7FAEA1F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98963D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New Year I want to spend it</w:t>
            </w:r>
          </w:p>
          <w:p w14:paraId="56C71AF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you back there on the savanna x2</w:t>
            </w:r>
          </w:p>
          <w:p w14:paraId="2F62985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47A882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irst night in January</w:t>
            </w:r>
          </w:p>
          <w:p w14:paraId="1BC5745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I congratulated myself </w:t>
            </w:r>
          </w:p>
          <w:p w14:paraId="010D0E5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irst night in January</w:t>
            </w:r>
          </w:p>
          <w:p w14:paraId="6CEBE62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I congratulated myself </w:t>
            </w:r>
          </w:p>
          <w:p w14:paraId="30EA9D5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3A24F1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he said let's go quickly</w:t>
            </w:r>
          </w:p>
          <w:p w14:paraId="74C132A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want to please you X2</w:t>
            </w:r>
          </w:p>
          <w:p w14:paraId="32C1B9F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he said let's go easy</w:t>
            </w:r>
          </w:p>
          <w:p w14:paraId="4D09001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D5562B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en the night is</w:t>
            </w:r>
          </w:p>
          <w:p w14:paraId="7FBA24E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rainy</w:t>
            </w:r>
          </w:p>
          <w:p w14:paraId="2326CB4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on't wait for me X2</w:t>
            </w:r>
          </w:p>
          <w:p w14:paraId="2251F58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D46255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en the moon is illuminated</w:t>
            </w:r>
          </w:p>
          <w:p w14:paraId="47139C3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'm sure you've got me X2</w:t>
            </w:r>
          </w:p>
          <w:p w14:paraId="565D2F3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4FE847A3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1D11141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703749" w:rsidRPr="00703749" w14:paraId="45B90270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6F3AEB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>#7 El Mensaje de Navidad by Diomedes Díaz (Colombia)</w:t>
            </w:r>
          </w:p>
          <w:p w14:paraId="2033FB5A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3E6518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The Christmas Message</w:t>
            </w:r>
          </w:p>
        </w:tc>
      </w:tr>
      <w:tr w:rsidR="00703749" w:rsidRPr="00703749" w14:paraId="3246FE07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659F6FC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n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ic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: (Qué buen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as navidad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token]</w:t>
            </w:r>
          </w:p>
          <w:p w14:paraId="3090377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identifying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época más linda de los añ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valu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</w:p>
          <w:p w14:paraId="27AD2BC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975065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ero hay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existent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otr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existent -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no quieren acordars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cognition]</w:t>
            </w:r>
          </w:p>
          <w:p w14:paraId="59815FB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e la fiesta de Año Nuevo y aguinal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5342ECF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4988A92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é tristeza, qué tristeza y soledad </w:t>
            </w:r>
          </w:p>
          <w:p w14:paraId="1ACD06B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ara aquel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behaver - possess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que pa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behavior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ej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spati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l Año Nuev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</w:p>
          <w:p w14:paraId="46878F5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No tiene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relational process: possessive-attributive],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no tiene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felicidade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attribute: possessed]</w:t>
            </w:r>
          </w:p>
          <w:p w14:paraId="5993F0C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mo aquel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beha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que se quedó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behavior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obre los cerr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1B88BDC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7E5AA6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a' esa g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receiver] [participant 1: sens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l mensaje de cari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</w:p>
          <w:p w14:paraId="70C6F7D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el alma, con el alma de los puebl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eans]</w:t>
            </w:r>
          </w:p>
          <w:p w14:paraId="1C1F362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e olvid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cogni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de los recuerd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746CFC1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e llen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de para bien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140FBF3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B28930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ens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es dese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 - desidera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 próspero año nuevo </w:t>
            </w:r>
          </w:p>
          <w:p w14:paraId="1E9E384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ventura pa' los que vien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36E204D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7E0680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el qu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behaver- senser - possess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lo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 suf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as pen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17047A3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e olvid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del Año Vie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21D0578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 xml:space="preserve">Si t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posses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 corazón since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ossessed]</w:t>
            </w:r>
          </w:p>
          <w:p w14:paraId="50B9E86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erá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percep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n el firmamento las estrell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07165B0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7FAF665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y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existent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razon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existant -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les d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tristez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06F73F4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les d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tristez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l llegar diciemb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</w:p>
          <w:p w14:paraId="5642541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y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existent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razon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existant - carri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al llegar diciemb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</w:p>
          <w:p w14:paraId="49A0C80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al llegar diciemb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tempor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 pon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inten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legr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38268DE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A1FD80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l tiemp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e fu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no vale nad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72B0367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muer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os recuerd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n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uel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percep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6D26B24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092EEA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Navidad...</w:t>
            </w:r>
          </w:p>
          <w:p w14:paraId="1FD9EC1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643C28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 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ascua y Navidad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goal]</w:t>
            </w:r>
          </w:p>
          <w:p w14:paraId="708B21B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a 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inten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 h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ara los enamorad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carrier – senser – actor - possessor]</w:t>
            </w:r>
          </w:p>
          <w:p w14:paraId="2498D85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Que se quier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que se ador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que se bes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</w:p>
          <w:p w14:paraId="16B11B1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que teng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posses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az y Amo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possessed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todos los añ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2369EB4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17397B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i la ge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 – behaver -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us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oro y nada má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scope]</w:t>
            </w:r>
          </w:p>
          <w:p w14:paraId="3A8F7B8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reocupa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or el lujo y la aparienci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cause]</w:t>
            </w:r>
          </w:p>
          <w:p w14:paraId="2D81D6A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Olvid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l dinero celestial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6914E03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se ga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mpartiendo con noblez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mean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60EAA17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2441BD0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regon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ste mensaj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ay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he venido</w:t>
            </w:r>
          </w:p>
          <w:p w14:paraId="08FEA5F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A decirles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verb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n el alma y con grandez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eans]</w:t>
            </w:r>
          </w:p>
          <w:p w14:paraId="2C31D37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Que se olvid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de los recuerd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iage]</w:t>
            </w:r>
          </w:p>
          <w:p w14:paraId="0E89604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47406A6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es dese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 - desidera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un próspero año nuevo </w:t>
            </w:r>
          </w:p>
          <w:p w14:paraId="0D3EB1A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ventura pa' los que viene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393160E1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365E671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Some say: How good Christmas is</w:t>
            </w:r>
          </w:p>
          <w:p w14:paraId="5EA59E8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's the most beautiful time of the years</w:t>
            </w:r>
          </w:p>
          <w:p w14:paraId="12C0156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ut others don't want to remember the New Year's and Aguinaldo's Party X2</w:t>
            </w:r>
          </w:p>
          <w:p w14:paraId="6E01371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FABCCD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at sadness, what sadness and loneliness</w:t>
            </w:r>
          </w:p>
          <w:p w14:paraId="3CDF343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or the ones who spend away the New Year</w:t>
            </w:r>
          </w:p>
          <w:p w14:paraId="59E229F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y have no, they have no happiness</w:t>
            </w:r>
          </w:p>
          <w:p w14:paraId="5470033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ike the one who stayed on the hills x2</w:t>
            </w:r>
          </w:p>
          <w:p w14:paraId="6837B70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C74AEC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or those people goes the message of affection</w:t>
            </w:r>
          </w:p>
          <w:p w14:paraId="6360F29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the soul, with the soul of the people</w:t>
            </w:r>
          </w:p>
          <w:p w14:paraId="1947417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them forget the memories</w:t>
            </w:r>
          </w:p>
          <w:p w14:paraId="5DA7CF1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them be filled with goods</w:t>
            </w:r>
          </w:p>
          <w:p w14:paraId="09C19E0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wish them a prosperous New Year</w:t>
            </w:r>
          </w:p>
          <w:p w14:paraId="63D803C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adventure for those coming x2</w:t>
            </w:r>
          </w:p>
          <w:p w14:paraId="7115BA9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9A40FC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the one who cries and suffers the pain</w:t>
            </w:r>
          </w:p>
          <w:p w14:paraId="55FDB50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him/her forget about the Old Year</w:t>
            </w:r>
          </w:p>
          <w:p w14:paraId="0116E42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f you have a sincere heart</w:t>
            </w:r>
          </w:p>
          <w:p w14:paraId="663B636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you'll see the stars in the firmament</w:t>
            </w:r>
          </w:p>
          <w:p w14:paraId="0F60C82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EEB306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ome hearts get sad</w:t>
            </w:r>
          </w:p>
          <w:p w14:paraId="6FAD782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et sad when December arrives</w:t>
            </w:r>
          </w:p>
          <w:p w14:paraId="6CE8212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re are hearts that, when December arrives,</w:t>
            </w:r>
          </w:p>
          <w:p w14:paraId="204BAD4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hen December comes, they get cheerful X2</w:t>
            </w:r>
          </w:p>
          <w:p w14:paraId="12426E5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990677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The time that is gone worths nothing</w:t>
            </w:r>
          </w:p>
          <w:p w14:paraId="53DCE70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the memories that hurt us die X2</w:t>
            </w:r>
          </w:p>
          <w:p w14:paraId="5C97483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2B93B1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Christmas...</w:t>
            </w:r>
          </w:p>
          <w:p w14:paraId="071BEF0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5AD3F3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Old Year is leaving, Easter and Christmas come</w:t>
            </w:r>
          </w:p>
          <w:p w14:paraId="7260491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t's nice for lovers</w:t>
            </w:r>
          </w:p>
          <w:p w14:paraId="72E03B0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them love each other, let them be sweet</w:t>
            </w:r>
          </w:p>
          <w:p w14:paraId="1F45C01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have peace and love every year</w:t>
            </w:r>
          </w:p>
          <w:p w14:paraId="51E6AA3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et them love each other, let them be sweet</w:t>
            </w:r>
          </w:p>
          <w:p w14:paraId="191BD4F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have peace and love every year</w:t>
            </w:r>
          </w:p>
          <w:p w14:paraId="5BC7012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C83BF5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f people use gold and nothing else</w:t>
            </w:r>
          </w:p>
          <w:p w14:paraId="6550FAD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orried about luxury and appearance</w:t>
            </w:r>
          </w:p>
          <w:p w14:paraId="6EB51DB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forgetting heavenly money</w:t>
            </w:r>
          </w:p>
          <w:p w14:paraId="3542EEF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at is earned by sharing with nobility X2</w:t>
            </w:r>
          </w:p>
          <w:p w14:paraId="63D67E2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6B1904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Preaching this message, I have come</w:t>
            </w:r>
          </w:p>
          <w:p w14:paraId="54F7E66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o tell you with soul and with greatness X2</w:t>
            </w:r>
          </w:p>
          <w:p w14:paraId="454EE09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E0C207B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</w:tc>
      </w:tr>
      <w:tr w:rsidR="00703749" w:rsidRPr="00703749" w14:paraId="0C702168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C2962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>#8 Son para Gozarlas by Tania (Venezuela)</w:t>
            </w:r>
          </w:p>
          <w:p w14:paraId="641C8272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C53432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They Are to Enjoy</w:t>
            </w:r>
          </w:p>
        </w:tc>
      </w:tr>
      <w:tr w:rsidR="00703749" w:rsidRPr="00703749" w14:paraId="298AD49C" w14:textId="77777777" w:rsidTr="007B6E8A">
        <w:tc>
          <w:tcPr>
            <w:tcW w:w="6804" w:type="dxa"/>
            <w:tcBorders>
              <w:top w:val="single" w:sz="4" w:space="0" w:color="auto"/>
            </w:tcBorders>
          </w:tcPr>
          <w:p w14:paraId="44BE51F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mi botellita de ro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545A8F7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alg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 parrande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cause-purpos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313EF7A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gar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i cuatric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Compay</w:t>
            </w:r>
          </w:p>
          <w:p w14:paraId="57AF0A8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voy a goz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nada más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 [circumstance: extent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7133762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E483D8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(Son para gozarla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behavioral process – embedded beha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,</w:t>
            </w:r>
          </w:p>
          <w:p w14:paraId="146C9CF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estas navidades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) [circumstance: cause-purpos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25CD6E9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 xml:space="preserve">(porque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</w:p>
          <w:p w14:paraId="5517802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 acaba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os pesar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go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reas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019D0D7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11AAD9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l luce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carri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tá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inten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radian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7782D43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l amanece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7113730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gar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i cuatrico y mi ro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1231354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pastel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go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e voy a come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04D6AFC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B213E5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uando sean las doce de la noch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act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barbu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se v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0561E83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 -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garr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i cuatrico y mi ro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scop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1816B14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me voy a abraz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a mamá X2</w:t>
            </w:r>
          </w:p>
          <w:p w14:paraId="399B606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18CD71E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ay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e despi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verb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 compay,</w:t>
            </w:r>
          </w:p>
          <w:p w14:paraId="1C97B71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de esta Nav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recei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0358813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porque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,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caramba,</w:t>
            </w:r>
          </w:p>
          <w:p w14:paraId="7562F9B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[yo]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participant 1: behav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volveré a cantar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y a gozar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reas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X2</w:t>
            </w:r>
          </w:p>
          <w:p w14:paraId="7112EBA5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DE7170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With my little bottle of rum</w:t>
            </w:r>
          </w:p>
          <w:p w14:paraId="256BF5D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o out to party</w:t>
            </w:r>
          </w:p>
          <w:p w14:paraId="39C1E6E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my little bottle of rum</w:t>
            </w:r>
          </w:p>
          <w:p w14:paraId="5EC5256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o out to party</w:t>
            </w:r>
          </w:p>
          <w:p w14:paraId="4C38E4A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Compay</w:t>
            </w:r>
          </w:p>
          <w:p w14:paraId="3DA93E7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'm just going to enjoy myself</w:t>
            </w:r>
          </w:p>
          <w:p w14:paraId="20CDA2D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Compay</w:t>
            </w:r>
          </w:p>
          <w:p w14:paraId="0BEBC1A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'm just going to enjoy myself</w:t>
            </w:r>
          </w:p>
          <w:p w14:paraId="6E71176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39CC92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It is to enjoy it,</w:t>
            </w:r>
          </w:p>
          <w:p w14:paraId="30DDB01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is Christmas</w:t>
            </w:r>
          </w:p>
          <w:p w14:paraId="43BA254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 is to enjoy it,</w:t>
            </w:r>
          </w:p>
          <w:p w14:paraId="5735A98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is Christmas</w:t>
            </w:r>
          </w:p>
          <w:p w14:paraId="40B48BF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Next year</w:t>
            </w:r>
          </w:p>
          <w:p w14:paraId="696B1F6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re are no more regrets</w:t>
            </w:r>
          </w:p>
          <w:p w14:paraId="4D9FCE7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Next year</w:t>
            </w:r>
          </w:p>
          <w:p w14:paraId="06C0793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re are no more regrets</w:t>
            </w:r>
          </w:p>
          <w:p w14:paraId="20F7A9A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X2</w:t>
            </w:r>
          </w:p>
          <w:p w14:paraId="5833F74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5CA264E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star is radiant,</w:t>
            </w:r>
          </w:p>
          <w:p w14:paraId="5D06441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awn is coming</w:t>
            </w:r>
          </w:p>
          <w:p w14:paraId="546F137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star is radiant,</w:t>
            </w:r>
          </w:p>
          <w:p w14:paraId="444A0E9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awn is coming</w:t>
            </w:r>
          </w:p>
          <w:p w14:paraId="681EEC0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and my rum,</w:t>
            </w:r>
          </w:p>
          <w:p w14:paraId="0551D0B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cakes I'm going to eat</w:t>
            </w:r>
          </w:p>
          <w:p w14:paraId="2EBFCB5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and my rum,</w:t>
            </w:r>
          </w:p>
          <w:p w14:paraId="0EE9064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cakes I'm going to eat</w:t>
            </w:r>
          </w:p>
          <w:p w14:paraId="1CA194D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DD738B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When the clock strikes twelve </w:t>
            </w:r>
          </w:p>
          <w:p w14:paraId="44A8C5E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the Bearded Year goes away</w:t>
            </w:r>
          </w:p>
          <w:p w14:paraId="19BD634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When the clock strikes twelve </w:t>
            </w:r>
          </w:p>
          <w:p w14:paraId="11962FE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Bearded Year goes away</w:t>
            </w:r>
          </w:p>
          <w:p w14:paraId="49B9531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and my rum,</w:t>
            </w:r>
          </w:p>
          <w:p w14:paraId="65B66C5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'm going to hug Mom</w:t>
            </w:r>
          </w:p>
          <w:p w14:paraId="2266C8D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grab my quadric and my rum,</w:t>
            </w:r>
          </w:p>
          <w:p w14:paraId="5C333F9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'm going to hug Mom</w:t>
            </w:r>
          </w:p>
          <w:p w14:paraId="351B3DC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11DBE6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'm saying good-bye, Compay, to</w:t>
            </w:r>
          </w:p>
          <w:p w14:paraId="1D1F523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is Christmas</w:t>
            </w:r>
          </w:p>
          <w:p w14:paraId="55A1A9C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'm saying good-bye, Compay, to</w:t>
            </w:r>
          </w:p>
          <w:p w14:paraId="35FAE7B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is Christmas</w:t>
            </w:r>
          </w:p>
          <w:p w14:paraId="75977E8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next year, gee,</w:t>
            </w:r>
          </w:p>
          <w:p w14:paraId="4FDE5D0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'll sing again and enjoy</w:t>
            </w:r>
          </w:p>
          <w:p w14:paraId="20A3E12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ecause next year, gee,</w:t>
            </w:r>
          </w:p>
          <w:p w14:paraId="4A00BE6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'll sing again and enjoy</w:t>
            </w:r>
          </w:p>
          <w:p w14:paraId="1995423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E1A3F28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1FF588B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703749" w:rsidRPr="00703749" w14:paraId="34FD8333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0B2F60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>#9 Feliz Nochebuena by Rodolfo Aicardi (Colombia)</w:t>
            </w:r>
          </w:p>
          <w:p w14:paraId="1E255363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FCCAD1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Merry Christmas Eve</w:t>
            </w:r>
          </w:p>
        </w:tc>
      </w:tr>
      <w:tr w:rsidR="00703749" w:rsidRPr="00703749" w14:paraId="48547863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7C9F1C1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Hay qué buena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es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 xml:space="preserve">[relational process: inten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noche buena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circumstance: manner-means]</w:t>
            </w:r>
          </w:p>
          <w:p w14:paraId="7F063D2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[nosotros]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participant 1: behaver - actor]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 Pasarla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 entre amigos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circumstance: accompaniment],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 con felicidad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circumstance: manner-means]</w:t>
            </w:r>
          </w:p>
          <w:p w14:paraId="2D65F3D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Bebiendo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 y tomando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material process],</w:t>
            </w:r>
            <w:r w:rsidRPr="00703749">
              <w:rPr>
                <w:rFonts w:ascii="Times New Roman" w:hAnsi="Times New Roman"/>
                <w:b/>
                <w:sz w:val="20"/>
                <w:szCs w:val="20"/>
              </w:rPr>
              <w:t xml:space="preserve"> con felicidad </w:t>
            </w:r>
            <w:r w:rsidRPr="00703749">
              <w:rPr>
                <w:rFonts w:ascii="Times New Roman" w:hAnsi="Times New Roman"/>
                <w:sz w:val="20"/>
                <w:szCs w:val="20"/>
              </w:rPr>
              <w:t>[circumstance: manner-means]</w:t>
            </w:r>
          </w:p>
          <w:p w14:paraId="3B4848C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aballeros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5F1C298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Loleyloleylololeyloleylololeyloleylololeylolaloleyloleylololeylola</w:t>
            </w:r>
          </w:p>
          <w:p w14:paraId="5671B47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3265C8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ens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bail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51B8929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om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30DB914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reí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7260368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ant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70183FD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D57004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ero ahor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sayer – senser - beha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es [a ustede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recei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voy a deci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verb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 que más 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</w:p>
          <w:p w14:paraId="3DB2EC3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 (siemp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as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a noche bu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141D42B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puenza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4195318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behaver -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asarl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ntre amig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139B14F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mie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echó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go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3F7F1AC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Rie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 cant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0A33D54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aballer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receiv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018913F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02CF3C5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y qué bu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intensive- 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che bu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634B11D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behaver - act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Pasarl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ntre amig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accompaniment],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51F7BBC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en Musicali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27EBB70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aballeros, con felicidad </w:t>
            </w:r>
          </w:p>
          <w:p w14:paraId="18D888E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Loleyloleylololeyloleylololeyloleylololeylolaloleyloleylololeylola..</w:t>
            </w:r>
          </w:p>
          <w:p w14:paraId="460953E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6EE45EB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mi madre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4A1198B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con Jenni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201CC4C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Con los hispanos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0AB4E7E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Bail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y tom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5931167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4B3841CD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Pasal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ntre herman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48413C8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en la fería de cali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09BACAF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Loleyloleylololeyloleylololeyloleylololeylolaloleyloleylololeylola</w:t>
            </w:r>
          </w:p>
          <w:p w14:paraId="5E098F7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2FD0CBD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gus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a cen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[participant 1: possess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teng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relational process: posses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echó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ossessed]</w:t>
            </w:r>
          </w:p>
          <w:p w14:paraId="78292FF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Que teng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bue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participant 2: 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vino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participant 2: possessed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que teng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bue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attribut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ro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participant 2: possessed]</w:t>
            </w:r>
          </w:p>
          <w:p w14:paraId="5F21819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14:paraId="2375C26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Pasarl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entre hermano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77AF612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Y en Bogotá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1E2FD5F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En Bucaramang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2C2F22E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En Cartagen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275A625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En Medellín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517B7175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Con todos los amigo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07BC64C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lastRenderedPageBreak/>
              <w:t xml:space="preserve">Hay me voy a gozar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617306E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Con Doña Gabriela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14DB9E6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Con los Hispano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4857FBB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Y en Discos Fuente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location-spati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[circumstance: manner-means]</w:t>
            </w:r>
          </w:p>
          <w:p w14:paraId="7260FE8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ay me voy a gozar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behavior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0E10CFA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act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vamos toman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, con felicidad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-means]</w:t>
            </w:r>
          </w:p>
          <w:p w14:paraId="35FB9223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F22195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>What a jolly is Christmas Eve, with happiness</w:t>
            </w:r>
          </w:p>
          <w:p w14:paraId="2A32E32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pend it among friends, with happiness</w:t>
            </w:r>
          </w:p>
          <w:p w14:paraId="7D41A3D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rinking and drinking, with happiness</w:t>
            </w:r>
          </w:p>
          <w:p w14:paraId="5A364F6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entlemen, with happiness X2</w:t>
            </w:r>
          </w:p>
          <w:p w14:paraId="70922C5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2BAF4D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like to dance,</w:t>
            </w:r>
          </w:p>
          <w:p w14:paraId="494FDF0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like to drink,</w:t>
            </w:r>
          </w:p>
          <w:p w14:paraId="182B0FB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like to laugh,</w:t>
            </w:r>
          </w:p>
          <w:p w14:paraId="4706BDF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like to sing X2</w:t>
            </w:r>
          </w:p>
          <w:p w14:paraId="68B2887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4293D7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ut now, I'm going to tell you what I like the most</w:t>
            </w:r>
          </w:p>
          <w:p w14:paraId="5D2856C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's always a good night, with happiness</w:t>
            </w:r>
          </w:p>
          <w:p w14:paraId="6F95C18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Puenza, with happiness</w:t>
            </w:r>
          </w:p>
          <w:p w14:paraId="5F2DF21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pend it among friends, with happiness</w:t>
            </w:r>
          </w:p>
          <w:p w14:paraId="00AE4AD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eating piglet, with happiness</w:t>
            </w:r>
          </w:p>
          <w:p w14:paraId="3979905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laughing and singing, with happiness</w:t>
            </w:r>
          </w:p>
          <w:p w14:paraId="07A4287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entlemen, with happiness X2</w:t>
            </w:r>
          </w:p>
          <w:p w14:paraId="3FB112A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7257E11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 like the dinner to have a piglet, to have</w:t>
            </w:r>
          </w:p>
          <w:p w14:paraId="44620D2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ood wine, to have good rum</w:t>
            </w:r>
          </w:p>
          <w:p w14:paraId="009F1C6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311A50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But now, I'm going to tell you what I like the most</w:t>
            </w:r>
          </w:p>
          <w:p w14:paraId="06F6242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t's always a good night, with happiness</w:t>
            </w:r>
          </w:p>
          <w:p w14:paraId="2BD5497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gentlemen, with happiness</w:t>
            </w:r>
          </w:p>
          <w:p w14:paraId="3070A35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spend it with siblings, with happiness</w:t>
            </w:r>
          </w:p>
          <w:p w14:paraId="6C37082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in Bogota, with happiness</w:t>
            </w:r>
          </w:p>
          <w:p w14:paraId="1640F8A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n Bucaramanga, with happiness</w:t>
            </w:r>
          </w:p>
          <w:p w14:paraId="558F8D3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n Cartagena, with happiness</w:t>
            </w:r>
          </w:p>
          <w:p w14:paraId="7F291E17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in Medellin, with happiness</w:t>
            </w:r>
          </w:p>
          <w:p w14:paraId="6774518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all friends, with happiness</w:t>
            </w:r>
          </w:p>
          <w:p w14:paraId="746803D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re I'm going to enjoy myself, with happiness</w:t>
            </w:r>
          </w:p>
          <w:p w14:paraId="5568A64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drinking and drinking, with happiness</w:t>
            </w:r>
          </w:p>
          <w:p w14:paraId="2AC0A53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Mrs. Gabriela, with happiness</w:t>
            </w:r>
          </w:p>
          <w:p w14:paraId="3B8F5FF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ith the Hispanics, with happiness</w:t>
            </w:r>
          </w:p>
          <w:p w14:paraId="06613B8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with Discos Fuente, with happiness</w:t>
            </w:r>
          </w:p>
          <w:p w14:paraId="5B36929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re I'm going to enjoy myself, with happiness</w:t>
            </w:r>
          </w:p>
          <w:p w14:paraId="57A2D38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we're drinking, with happiness.</w:t>
            </w:r>
          </w:p>
          <w:p w14:paraId="1C996A4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448F4B9C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</w:tc>
      </w:tr>
      <w:tr w:rsidR="00703749" w:rsidRPr="00703749" w14:paraId="00A858DC" w14:textId="77777777" w:rsidTr="007B6E8A"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9B4A33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lastRenderedPageBreak/>
              <w:t>#10 Mamá, ¿Dónde Están los Juguetes? By Raquel Castaños (Venezuela)</w:t>
            </w:r>
          </w:p>
          <w:p w14:paraId="3F7A775F" w14:textId="77777777" w:rsidR="00703749" w:rsidRPr="00703749" w:rsidRDefault="00703749" w:rsidP="007B6E8A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Original vers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424044" w14:textId="77777777" w:rsidR="00703749" w:rsidRPr="00703749" w:rsidRDefault="00703749" w:rsidP="007B6E8A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Mom, Where Are the Toys?</w:t>
            </w:r>
          </w:p>
        </w:tc>
      </w:tr>
      <w:tr w:rsidR="00703749" w:rsidRPr="00703749" w14:paraId="4294EC99" w14:textId="77777777" w:rsidTr="007B6E8A">
        <w:tc>
          <w:tcPr>
            <w:tcW w:w="6804" w:type="dxa"/>
            <w:tcBorders>
              <w:top w:val="single" w:sz="4" w:space="0" w:color="auto"/>
            </w:tcBorders>
          </w:tcPr>
          <w:p w14:paraId="55658F7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má, ¿dónde están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existent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los juguet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exist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?,</w:t>
            </w:r>
          </w:p>
          <w:p w14:paraId="343DB421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má, el Ni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 -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 l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ra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3E342A82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724F92D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rá que no vi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percep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tu cartita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71C2401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pusis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en la noch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extent-temporal]</w:t>
            </w:r>
          </w:p>
          <w:p w14:paraId="44218C7F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Sobre tus chancletitas </w:t>
            </w: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[circumstance: location-spati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X2</w:t>
            </w:r>
          </w:p>
          <w:p w14:paraId="5617AB64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14:paraId="6517119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má, hoy [yo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e sien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uy tris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manner]</w:t>
            </w:r>
          </w:p>
          <w:p w14:paraId="4109B347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má, el Ni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no me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ier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affecti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2C2F8F33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37955A4A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erá que tú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hicis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ateri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lg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go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al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attribute]</w:t>
            </w:r>
          </w:p>
          <w:p w14:paraId="77B59CA6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el Niñit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l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phenomen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sup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ental process: cognition]</w:t>
            </w:r>
          </w:p>
          <w:p w14:paraId="0D478F5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Por eso no l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2: scope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raj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)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cause-reas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X2</w:t>
            </w:r>
          </w:p>
          <w:p w14:paraId="0D536410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533270A9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 amor, ya no 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sense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e sienta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affec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trist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</w:p>
          <w:p w14:paraId="5118DBBC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Mi amor, si a tu lad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circumstance: location-spatial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[tu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possesso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[a mi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possessed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me tiene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relational process: possessive-attributive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  <w:p w14:paraId="41B29B0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</w:p>
          <w:p w14:paraId="7BF3472B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Y así, [nosotros]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1: behaver - senser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esperarem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behavioral process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junt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circumstance: accompaniment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3EFE29B8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Rezaremos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mental process: desideration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al ciel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participant 2: phenomenon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>,</w:t>
            </w:r>
          </w:p>
          <w:p w14:paraId="37933D4E" w14:textId="77777777" w:rsidR="00703749" w:rsidRPr="00703749" w:rsidRDefault="00703749" w:rsidP="007B6E8A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s-CO"/>
              </w:rPr>
            </w:pP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(Hasta el año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 xml:space="preserve">[participant 1: actor] 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que viene </w:t>
            </w:r>
            <w:r w:rsidRPr="00703749">
              <w:rPr>
                <w:rFonts w:ascii="Times New Roman" w:hAnsi="Times New Roman"/>
                <w:sz w:val="20"/>
                <w:szCs w:val="20"/>
                <w:lang w:val="es-CO"/>
              </w:rPr>
              <w:t>[material process]) [circumstance: extent-temporal]</w:t>
            </w:r>
            <w:r w:rsidRPr="00703749">
              <w:rPr>
                <w:rFonts w:ascii="Times New Roman" w:hAnsi="Times New Roman"/>
                <w:b/>
                <w:sz w:val="20"/>
                <w:szCs w:val="20"/>
                <w:lang w:val="es-CO"/>
              </w:rPr>
              <w:t xml:space="preserve"> X2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26A39B6D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m, where are the toys?</w:t>
            </w:r>
          </w:p>
          <w:p w14:paraId="6D8E600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m, Child Christ didn't bring them.</w:t>
            </w:r>
          </w:p>
          <w:p w14:paraId="0A0654D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FF2933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ould it be that he didn't see your little card?</w:t>
            </w:r>
          </w:p>
          <w:p w14:paraId="0806017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e one you put at night</w:t>
            </w:r>
          </w:p>
          <w:p w14:paraId="6973085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over your sleepers X</w:t>
            </w:r>
          </w:p>
          <w:p w14:paraId="7D1326AC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62BFA279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m, I feel really sad today.</w:t>
            </w:r>
          </w:p>
          <w:p w14:paraId="6CC8DDE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m, Child Christ doesn't love me.</w:t>
            </w:r>
          </w:p>
          <w:p w14:paraId="70F536D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0A44B264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ould it be that you did something wrong</w:t>
            </w:r>
          </w:p>
          <w:p w14:paraId="087C5E4E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Child Christ knew it?</w:t>
            </w:r>
          </w:p>
          <w:p w14:paraId="263A7DC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that's why he didn't bring them.</w:t>
            </w:r>
          </w:p>
          <w:p w14:paraId="2CF6F70F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1970B8CB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Honey, don't feel sad anymore</w:t>
            </w:r>
          </w:p>
          <w:p w14:paraId="146DFC05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Honey, you have me by your side.</w:t>
            </w:r>
          </w:p>
          <w:p w14:paraId="5A6A0F1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31D236A2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And so, we'll wait together,</w:t>
            </w:r>
          </w:p>
          <w:p w14:paraId="6886A4B0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we will pray to heaven</w:t>
            </w:r>
          </w:p>
          <w:p w14:paraId="1068EAD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until next year. (Bis)</w:t>
            </w:r>
          </w:p>
          <w:p w14:paraId="24066AC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53B86B3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Mom, where are the toys?</w:t>
            </w:r>
          </w:p>
          <w:p w14:paraId="77AB472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z w:val="20"/>
                <w:szCs w:val="20"/>
                <w:lang w:val="en-US"/>
              </w:rPr>
              <w:t>Oh! Mom, Child Christ didn't bring them.</w:t>
            </w:r>
          </w:p>
          <w:p w14:paraId="00D5CA56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24C00203" w14:textId="77777777" w:rsidR="00703749" w:rsidRPr="00703749" w:rsidRDefault="00703749" w:rsidP="007B6E8A">
            <w:pPr>
              <w:jc w:val="right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/>
                <w:spacing w:val="-6"/>
                <w:sz w:val="20"/>
                <w:szCs w:val="20"/>
                <w:lang w:val="en-US"/>
              </w:rPr>
              <w:t>(Version translated by the author)</w:t>
            </w:r>
          </w:p>
          <w:p w14:paraId="7519EC7A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14:paraId="7E920348" w14:textId="77777777" w:rsidR="00703749" w:rsidRPr="00703749" w:rsidRDefault="00703749" w:rsidP="007B6E8A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</w:tbl>
    <w:p w14:paraId="29D1D8C2" w14:textId="77777777" w:rsidR="00151721" w:rsidRPr="00703749" w:rsidRDefault="00151721" w:rsidP="00151721">
      <w:pPr>
        <w:pStyle w:val="1"/>
        <w:spacing w:before="240" w:after="120"/>
        <w:ind w:leftChars="0" w:left="0"/>
        <w:jc w:val="center"/>
        <w:rPr>
          <w:rFonts w:ascii="Times New Roman" w:hAnsi="Times New Roman" w:cs="Times New Roman"/>
          <w:color w:val="auto"/>
        </w:rPr>
      </w:pPr>
      <w:r w:rsidRPr="00703749">
        <w:rPr>
          <w:rFonts w:ascii="Times New Roman" w:hAnsi="Times New Roman" w:cs="Times New Roman"/>
          <w:color w:val="auto"/>
        </w:rPr>
        <w:t>Appendix B</w:t>
      </w:r>
    </w:p>
    <w:p w14:paraId="72755B2C" w14:textId="77777777" w:rsidR="008C0C81" w:rsidRPr="00703749" w:rsidRDefault="00151721" w:rsidP="004B046C">
      <w:pPr>
        <w:pStyle w:val="1"/>
        <w:spacing w:before="240" w:afterLines="100" w:after="240"/>
        <w:ind w:leftChars="0" w:left="0" w:right="-2"/>
        <w:rPr>
          <w:rFonts w:ascii="Times New Roman" w:hAnsi="Times New Roman" w:cs="Times New Roman"/>
          <w:color w:val="auto"/>
          <w:sz w:val="20"/>
          <w:szCs w:val="20"/>
          <w:highlight w:val="green"/>
        </w:rPr>
      </w:pPr>
      <w:r w:rsidRPr="00703749">
        <w:rPr>
          <w:rFonts w:ascii="Times New Roman" w:hAnsi="Times New Roman" w:cs="Times New Roman"/>
          <w:color w:val="auto"/>
        </w:rPr>
        <w:t>Analysis Matrix of Emerging Representations of Christmastime</w:t>
      </w:r>
    </w:p>
    <w:tbl>
      <w:tblPr>
        <w:tblStyle w:val="Tablaconcuadrcula"/>
        <w:tblW w:w="102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C45911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260"/>
        <w:gridCol w:w="3118"/>
      </w:tblGrid>
      <w:tr w:rsidR="008C0C81" w14:paraId="6F8128CF" w14:textId="77777777" w:rsidTr="00703749">
        <w:trPr>
          <w:jc w:val="center"/>
        </w:trPr>
        <w:tc>
          <w:tcPr>
            <w:tcW w:w="3828" w:type="dxa"/>
            <w:shd w:val="clear" w:color="auto" w:fill="D9D9D9" w:themeFill="background1" w:themeFillShade="D9"/>
          </w:tcPr>
          <w:p w14:paraId="1B3798E1" w14:textId="77777777" w:rsidR="008C0C81" w:rsidRPr="00D55F98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Material Process</w:t>
            </w:r>
          </w:p>
        </w:tc>
        <w:tc>
          <w:tcPr>
            <w:tcW w:w="3260" w:type="dxa"/>
            <w:tcBorders>
              <w:bottom w:val="single" w:sz="4" w:space="0" w:color="000000"/>
            </w:tcBorders>
            <w:shd w:val="clear" w:color="auto" w:fill="D9D9D9" w:themeFill="background1" w:themeFillShade="D9"/>
          </w:tcPr>
          <w:p w14:paraId="3EF0A6D0" w14:textId="77777777" w:rsidR="008C0C81" w:rsidRPr="00D55F98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Mental Process</w:t>
            </w:r>
          </w:p>
        </w:tc>
        <w:tc>
          <w:tcPr>
            <w:tcW w:w="3118" w:type="dxa"/>
            <w:tcBorders>
              <w:bottom w:val="single" w:sz="4" w:space="0" w:color="000000"/>
            </w:tcBorders>
            <w:shd w:val="clear" w:color="auto" w:fill="D9D9D9" w:themeFill="background1" w:themeFillShade="D9"/>
          </w:tcPr>
          <w:p w14:paraId="313C4072" w14:textId="77777777" w:rsidR="008C0C81" w:rsidRPr="00D55F98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Relational Process</w:t>
            </w:r>
          </w:p>
        </w:tc>
      </w:tr>
      <w:tr w:rsidR="008C0C81" w:rsidRPr="00EA4AEC" w14:paraId="2C46A39D" w14:textId="77777777" w:rsidTr="00703749">
        <w:trPr>
          <w:jc w:val="center"/>
        </w:trPr>
        <w:tc>
          <w:tcPr>
            <w:tcW w:w="3828" w:type="dxa"/>
            <w:tcBorders>
              <w:bottom w:val="single" w:sz="4" w:space="0" w:color="000000"/>
            </w:tcBorders>
          </w:tcPr>
          <w:p w14:paraId="49076D68" w14:textId="77777777" w:rsidR="008C0C81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3CFD1150" w14:textId="77777777" w:rsidR="008C0C81" w:rsidRPr="002D7082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A Nostalgic Time Leap</w:t>
            </w:r>
          </w:p>
          <w:p w14:paraId="538DFE6E" w14:textId="77777777" w:rsidR="008C0C81" w:rsidRPr="0043195B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</w:p>
          <w:p w14:paraId="0966B009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>el año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>viejo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 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 v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>!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437BF63A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e v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actor]</w:t>
            </w:r>
          </w:p>
          <w:p w14:paraId="05A1E850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ascua y Navidades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2: goal]</w:t>
            </w:r>
          </w:p>
          <w:p w14:paraId="2F5A055A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actor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rbud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e v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x2</w:t>
            </w:r>
          </w:p>
          <w:p w14:paraId="2B8C21B1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 a termina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9F54E88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tro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pas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12D278F9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tiemp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se fu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o vale nad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</w:p>
          <w:p w14:paraId="2F779976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 acaban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os pesares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goal]</w:t>
            </w:r>
          </w:p>
          <w:p w14:paraId="1A4715C4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s campanas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actor - sayer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de la iglesi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están sonand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41AC823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alegrí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l año nuev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circumstance: temporal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circumstance: temporal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</w:p>
          <w:p w14:paraId="027CA895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035C02A5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circumstance: extent-temporal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 amanece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actor]</w:t>
            </w:r>
          </w:p>
          <w:p w14:paraId="7BDE355A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16B1C47C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asta el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vien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CCB8AE9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 al llega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media noch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1: actor]</w:t>
            </w:r>
          </w:p>
          <w:p w14:paraId="679CD985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a llegad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n añ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ás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circumstance: extent]</w:t>
            </w:r>
          </w:p>
          <w:p w14:paraId="0751AB19" w14:textId="77777777" w:rsidR="008C0C81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bolito de navidad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siempr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circumstance: extent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lorece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 veinticuatr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circumstance: temporal]</w:t>
            </w:r>
          </w:p>
          <w:p w14:paraId="631D8126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>me vaya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 [materi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e la fiest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circumstance: location]</w:t>
            </w:r>
          </w:p>
          <w:p w14:paraId="7DF068F1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voy corriend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mi casa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circumstance: location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abraza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mi mamá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participant 2: goal])</w:t>
            </w:r>
          </w:p>
          <w:p w14:paraId="0AF6D319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ra el hijo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 xml:space="preserve">[participant 2: client] [participant 1: actor] 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no ha de llega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A0D2F23" w14:textId="77777777" w:rsidR="008C0C81" w:rsidRPr="00F745E3" w:rsidRDefault="008C0C81" w:rsidP="008C0C81">
            <w:pPr>
              <w:pStyle w:val="Prrafodelista"/>
              <w:numPr>
                <w:ilvl w:val="0"/>
                <w:numId w:val="12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voy a abrazar </w:t>
            </w:r>
            <w:r w:rsidRPr="00F745E3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F745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mamá</w:t>
            </w:r>
          </w:p>
          <w:p w14:paraId="26D62F61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1E451AB" w14:textId="77777777" w:rsidR="008C0C81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F1DADCB" w14:textId="77777777" w:rsidR="008C0C81" w:rsidRPr="0043195B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A rewarding exchange</w:t>
            </w:r>
          </w:p>
          <w:p w14:paraId="20A0FFB8" w14:textId="77777777" w:rsidR="008C0C81" w:rsidRPr="0043195B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</w:p>
          <w:p w14:paraId="5B7EFE73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ándam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>[a mi]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 [participant 2: recipient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 abraz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uert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</w:p>
          <w:p w14:paraId="31F45BFE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Las mujeres y los hombres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 besit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s daremos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0679ED6D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le vallas a da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juguet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mi cariñit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participant 2: recipient]</w:t>
            </w:r>
          </w:p>
          <w:p w14:paraId="0E963363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é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>[a mi]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recipient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s a dar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33E06B3" w14:textId="77777777" w:rsidR="008C0C81" w:rsidRPr="001F4B37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m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[a mi]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 [participant 2: recipient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alud, dinero, y mucho amor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  <w:r w:rsidRPr="001F4B3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D93E188" w14:textId="77777777" w:rsidR="008C0C81" w:rsidRPr="00586363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dejo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na chiv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una burr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egr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una yegu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blanc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y una buen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attribute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egr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</w:p>
          <w:p w14:paraId="5D401CCF" w14:textId="77777777" w:rsidR="008C0C81" w:rsidRPr="00586363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ha dejado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sas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uy buenas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attribute,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sas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uy bonitas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attribute] </w:t>
            </w:r>
          </w:p>
          <w:p w14:paraId="7F9E1B85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se gana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mpartiendo con nobleza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circumstance: means]</w:t>
            </w:r>
          </w:p>
          <w:p w14:paraId="6F92B3DA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los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raj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6A0A99D2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Niñ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 - senser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los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raj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3BBEF39" w14:textId="77777777" w:rsidR="008C0C81" w:rsidRPr="004A6969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rá que tú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iciste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g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 xml:space="preserve">[participant 1: goal] </w:t>
            </w:r>
            <w:r w:rsidRPr="004A69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lo </w:t>
            </w:r>
            <w:r w:rsidRPr="004A6969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</w:p>
          <w:p w14:paraId="4BD520B1" w14:textId="77777777" w:rsidR="008C0C81" w:rsidRPr="00586363" w:rsidRDefault="008C0C81" w:rsidP="008C0C81">
            <w:pPr>
              <w:pStyle w:val="Prrafodelista"/>
              <w:numPr>
                <w:ilvl w:val="0"/>
                <w:numId w:val="13"/>
              </w:numP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 la gente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 – behaver - senser] 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sa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5863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o y nada más </w:t>
            </w:r>
            <w:r w:rsidRPr="00586363">
              <w:rPr>
                <w:rFonts w:ascii="Times New Roman" w:hAnsi="Times New Roman" w:cs="Times New Roman"/>
                <w:sz w:val="20"/>
                <w:szCs w:val="20"/>
              </w:rPr>
              <w:t>[scope]</w:t>
            </w:r>
          </w:p>
          <w:p w14:paraId="4A540EFA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CF5D25" w14:textId="77777777" w:rsidR="008C0C81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35237D" w14:textId="77777777" w:rsidR="008C0C81" w:rsidRPr="002D7082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n immediate enjoyment</w:t>
            </w:r>
          </w:p>
          <w:p w14:paraId="449F6473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green"/>
              </w:rPr>
            </w:pPr>
          </w:p>
          <w:p w14:paraId="31DD7B27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alg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parrandear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cause-purpose]</w:t>
            </w:r>
          </w:p>
          <w:p w14:paraId="18CA45D0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Bebiend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 tomand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,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n felicidad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manner-means]</w:t>
            </w:r>
          </w:p>
          <w:p w14:paraId="22E4EA59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mos tomand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con felicidad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manner-means]</w:t>
            </w:r>
          </w:p>
          <w:p w14:paraId="42FF0B22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írveme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[a mi] [participant 2: recipient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hampaña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cope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ra brindar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reason]</w:t>
            </w:r>
          </w:p>
          <w:p w14:paraId="4D5AF709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vamos a brindar </w:t>
            </w:r>
            <w:r w:rsidRPr="00D716EB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material process]</w:t>
            </w:r>
          </w:p>
          <w:p w14:paraId="35C3EC63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 copa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2: goal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empre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extent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rebosar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8505CD2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miend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chón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participant 2: goal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con felicidad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manner-means]</w:t>
            </w:r>
          </w:p>
          <w:p w14:paraId="7E05A95F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pasteles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participant 2: goal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e voy a comer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</w:p>
          <w:p w14:paraId="3A3F8D7C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en la mesa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circumstance: spatial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[tu]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ngas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 lugar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participant 1: scope]</w:t>
            </w:r>
          </w:p>
          <w:p w14:paraId="33239E25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ra el hij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participant 2: client]</w:t>
            </w:r>
          </w:p>
          <w:p w14:paraId="7876D1F2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garr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 cuatric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>compay</w:t>
            </w:r>
          </w:p>
          <w:p w14:paraId="01612F52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garro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 cuatrico y mi ron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</w:p>
          <w:p w14:paraId="086120C1" w14:textId="77777777" w:rsidR="008C0C81" w:rsidRPr="00D716EB" w:rsidRDefault="008C0C81" w:rsidP="008C0C81">
            <w:pPr>
              <w:pStyle w:val="Prrafodelista"/>
              <w:numPr>
                <w:ilvl w:val="0"/>
                <w:numId w:val="14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u cartita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[tu]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pusiste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 xml:space="preserve">[material process] 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n la noche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extent-temporal] s</w:t>
            </w:r>
            <w:r w:rsidRPr="00D716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bre tus chancletitas </w:t>
            </w:r>
            <w:r w:rsidRPr="00D716EB">
              <w:rPr>
                <w:rFonts w:ascii="Times New Roman" w:hAnsi="Times New Roman" w:cs="Times New Roman"/>
                <w:sz w:val="20"/>
                <w:szCs w:val="20"/>
              </w:rPr>
              <w:t>[circumstance: location-spatial]</w:t>
            </w:r>
          </w:p>
        </w:tc>
        <w:tc>
          <w:tcPr>
            <w:tcW w:w="3260" w:type="dxa"/>
            <w:tcBorders>
              <w:top w:val="single" w:sz="4" w:space="0" w:color="000000"/>
              <w:bottom w:val="single" w:sz="4" w:space="0" w:color="000000"/>
            </w:tcBorders>
          </w:tcPr>
          <w:p w14:paraId="113235ED" w14:textId="77777777" w:rsidR="008C0C81" w:rsidRPr="00014591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E4B91B6" w14:textId="77777777" w:rsidR="008C0C81" w:rsidRPr="002D7082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A Nostalgic Time Leap</w:t>
            </w:r>
          </w:p>
          <w:p w14:paraId="4421D5AF" w14:textId="77777777" w:rsidR="008C0C81" w:rsidRPr="0043195B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610F8592" w14:textId="77777777" w:rsidR="008C0C81" w:rsidRPr="005A6B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razone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[participant 1: existant - senser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les da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risteza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[participant 2: phenomenon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 llegar diciembre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circumstance: temporal]</w:t>
            </w:r>
          </w:p>
          <w:p w14:paraId="2B841A91" w14:textId="77777777" w:rsidR="008C0C81" w:rsidRPr="005A6B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 recuerdo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[participant 1: behaver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no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uelen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mental process: perception]</w:t>
            </w:r>
          </w:p>
          <w:p w14:paraId="05FBEF11" w14:textId="77777777" w:rsidR="008C0C81" w:rsidRPr="005A6B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tro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[participant 1: existent - senser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no quieren acordarse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mental process: cognition] d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 la fiesta de Año Nuevo y aguinaldo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2D0F101B" w14:textId="77777777" w:rsidR="008C0C81" w:rsidRPr="005A6B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fre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s pena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</w:p>
          <w:p w14:paraId="35E9A6BD" w14:textId="77777777" w:rsidR="008C0C81" w:rsidRPr="005A6B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>que se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>olvide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 [mental process: affection] 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>del Año Viejo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 xml:space="preserve"> [participant 2: phenomenon]</w:t>
            </w:r>
          </w:p>
          <w:p w14:paraId="5FAE6CB6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se olviden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mental process: cognition]</w:t>
            </w:r>
            <w:r w:rsidRPr="005A6B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e los recuerdos </w:t>
            </w:r>
            <w:r w:rsidRPr="005A6B75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418D69F8" w14:textId="77777777" w:rsidR="008C0C81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1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jamás </w:t>
            </w:r>
            <w:r w:rsidRPr="007A01C7">
              <w:rPr>
                <w:rFonts w:ascii="Times New Roman" w:hAnsi="Times New Roman" w:cs="Times New Roman"/>
                <w:sz w:val="20"/>
                <w:szCs w:val="20"/>
              </w:rPr>
              <w:t xml:space="preserve">[circumstance: extent] </w:t>
            </w:r>
            <w:r w:rsidRPr="007A01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dré dejar </w:t>
            </w:r>
            <w:r w:rsidRPr="007A01C7">
              <w:rPr>
                <w:rFonts w:ascii="Times New Roman" w:hAnsi="Times New Roman" w:cs="Times New Roman"/>
                <w:sz w:val="20"/>
                <w:szCs w:val="20"/>
              </w:rPr>
              <w:t>[mental process: affection] u</w:t>
            </w:r>
            <w:r w:rsidRPr="007A01C7">
              <w:rPr>
                <w:rFonts w:ascii="Times New Roman" w:hAnsi="Times New Roman" w:cs="Times New Roman"/>
                <w:b/>
                <w:sz w:val="20"/>
                <w:szCs w:val="20"/>
              </w:rPr>
              <w:t>na linda</w:t>
            </w:r>
            <w:r w:rsidRPr="007A01C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A01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iejecita </w:t>
            </w:r>
            <w:r w:rsidRPr="007A01C7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  <w:r w:rsidRPr="007A01C7">
              <w:rPr>
                <w:rFonts w:ascii="Times New Roman" w:hAnsi="Times New Roman" w:cs="Times New Roman"/>
                <w:b/>
                <w:sz w:val="20"/>
                <w:szCs w:val="20"/>
              </w:rPr>
              <w:t>en el año nuevo</w:t>
            </w:r>
          </w:p>
          <w:p w14:paraId="69271F7D" w14:textId="77777777" w:rsidR="008C0C81" w:rsidRPr="007E4C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perdonan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[yo]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 xml:space="preserve">[participant 1: actor] 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vaya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>[circumstance: temporal]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CEFFACB" w14:textId="77777777" w:rsidR="008C0C81" w:rsidRPr="007E4C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[tu]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or] 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recuerdes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>[mental process: cognition]</w:t>
            </w:r>
          </w:p>
          <w:p w14:paraId="3D75054E" w14:textId="77777777" w:rsidR="008C0C81" w:rsidRPr="005D0B2F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tra navidad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 xml:space="preserve">[circumstance: temporal] 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n ver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perception] </w:t>
            </w:r>
            <w:r w:rsidRPr="007E4C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 gente </w:t>
            </w:r>
            <w:r w:rsidRPr="007E4C5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4D5946B8" w14:textId="77777777" w:rsidR="008C0C81" w:rsidRPr="005D0B2F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o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olvido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cognition] 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 año viejo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(porque me ha dejado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>[material process]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sas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 xml:space="preserve">[participant 2: scope] 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uy buenas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  <w:r w:rsidRPr="005D0B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) </w:t>
            </w:r>
            <w:r w:rsidRPr="005D0B2F">
              <w:rPr>
                <w:rFonts w:ascii="Times New Roman" w:hAnsi="Times New Roman" w:cs="Times New Roman"/>
                <w:sz w:val="20"/>
                <w:szCs w:val="20"/>
              </w:rPr>
              <w:t>[circumstance: cause-reason]</w:t>
            </w:r>
          </w:p>
          <w:p w14:paraId="74FAE253" w14:textId="77777777" w:rsidR="008C0C81" w:rsidRPr="001A00EF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ra </w:t>
            </w:r>
            <w:r w:rsidRPr="00F35F59">
              <w:rPr>
                <w:rFonts w:ascii="Times New Roman" w:hAnsi="Times New Roman" w:cs="Times New Roman"/>
                <w:sz w:val="20"/>
                <w:szCs w:val="20"/>
              </w:rPr>
              <w:t>[mental process: perception]</w:t>
            </w:r>
          </w:p>
          <w:p w14:paraId="57C9700E" w14:textId="77777777" w:rsidR="008C0C81" w:rsidRPr="001A00EF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00E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lvidando </w:t>
            </w:r>
            <w:r w:rsidRPr="001A00EF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1A00E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 dinero celestial </w:t>
            </w:r>
            <w:r w:rsidRPr="001A00EF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65DCA41F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q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e se llenen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e para bienes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, </w:t>
            </w:r>
          </w:p>
          <w:p w14:paraId="5C912DB3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s deseo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[mental process - desideration]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n próspero año nuevo y ventura pa' los que vienen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48931035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sz w:val="20"/>
                <w:szCs w:val="20"/>
              </w:rPr>
            </w:pP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Que se quieran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que se adoren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</w:p>
          <w:p w14:paraId="4CE19579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sz w:val="20"/>
                <w:szCs w:val="20"/>
              </w:rPr>
            </w:pP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mos a desearle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desideration] 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>buena suerte [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 xml:space="preserve">participant 2: phenomenon] 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 </w:t>
            </w:r>
          </w:p>
          <w:p w14:paraId="05302318" w14:textId="77777777" w:rsidR="008C0C81" w:rsidRPr="00A32008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sz w:val="20"/>
                <w:szCs w:val="20"/>
              </w:rPr>
            </w:pP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Dios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 guarde 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A32008">
              <w:rPr>
                <w:rFonts w:ascii="Times New Roman" w:hAnsi="Times New Roman" w:cs="Times New Roman"/>
                <w:b/>
                <w:sz w:val="20"/>
                <w:szCs w:val="20"/>
              </w:rPr>
              <w:t>de la muerte [</w:t>
            </w:r>
            <w:r w:rsidRPr="00A32008">
              <w:rPr>
                <w:rFonts w:ascii="Times New Roman" w:hAnsi="Times New Roman" w:cs="Times New Roman"/>
                <w:sz w:val="20"/>
                <w:szCs w:val="20"/>
              </w:rPr>
              <w:t>participant 2: phenomenon]</w:t>
            </w:r>
          </w:p>
          <w:p w14:paraId="22BF04EC" w14:textId="77777777" w:rsidR="008C0C81" w:rsidRPr="001A00EF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00E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zaremos </w:t>
            </w:r>
            <w:r w:rsidRPr="001A00EF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desideration] </w:t>
            </w:r>
            <w:r w:rsidRPr="001A00E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 cielo </w:t>
            </w:r>
            <w:r w:rsidRPr="001A00EF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</w:p>
          <w:p w14:paraId="152C83DD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7CB7C9D" w14:textId="77777777" w:rsidR="008C0C81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478903F" w14:textId="77777777" w:rsidR="008C0C81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6D744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 reward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exchange</w:t>
            </w:r>
          </w:p>
          <w:p w14:paraId="20426202" w14:textId="77777777" w:rsidR="008C0C81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2DB6A525" w14:textId="77777777" w:rsidR="008C0C81" w:rsidRPr="00E65B0E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oy [yo]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sient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uy triste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circumstance: manner]</w:t>
            </w:r>
          </w:p>
          <w:p w14:paraId="52EA3BAE" w14:textId="77777777" w:rsidR="008C0C81" w:rsidRPr="00E65B0E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Niñ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me quiere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</w:p>
          <w:p w14:paraId="7F0067BC" w14:textId="77777777" w:rsidR="008C0C81" w:rsidRPr="00E65B0E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 no te sientas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riste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4D989C38" w14:textId="77777777" w:rsidR="008C0C81" w:rsidRPr="00E65B0E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Niñit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enser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p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mental process: cognition]</w:t>
            </w:r>
          </w:p>
          <w:p w14:paraId="72ADF32C" w14:textId="77777777" w:rsidR="008C0C81" w:rsidRPr="00E50C75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rá que no vio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mental process: perception]</w:t>
            </w:r>
            <w:r w:rsidRPr="00E65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u cartita </w:t>
            </w:r>
            <w:r w:rsidRPr="00E65B0E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1656CF3B" w14:textId="77777777" w:rsidR="008C0C81" w:rsidRPr="008459E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9EB">
              <w:rPr>
                <w:rFonts w:ascii="Times New Roman" w:hAnsi="Times New Roman" w:cs="Times New Roman"/>
                <w:b/>
                <w:sz w:val="20"/>
                <w:szCs w:val="20"/>
              </w:rPr>
              <w:t>Yo</w:t>
            </w:r>
            <w:r w:rsidRPr="008459EB">
              <w:rPr>
                <w:rFonts w:ascii="Times New Roman" w:hAnsi="Times New Roman" w:cs="Times New Roman"/>
                <w:sz w:val="20"/>
                <w:szCs w:val="20"/>
              </w:rPr>
              <w:t xml:space="preserve"> [participant 1: senser] </w:t>
            </w:r>
            <w:r w:rsidRPr="008459EB">
              <w:rPr>
                <w:rFonts w:ascii="Times New Roman" w:hAnsi="Times New Roman" w:cs="Times New Roman"/>
                <w:b/>
                <w:sz w:val="20"/>
                <w:szCs w:val="20"/>
              </w:rPr>
              <w:t>te quiero complacer</w:t>
            </w:r>
            <w:r w:rsidRPr="008459EB">
              <w:rPr>
                <w:rFonts w:ascii="Times New Roman" w:hAnsi="Times New Roman" w:cs="Times New Roman"/>
                <w:sz w:val="20"/>
                <w:szCs w:val="20"/>
              </w:rPr>
              <w:t xml:space="preserve"> [mental process - affection]</w:t>
            </w:r>
          </w:p>
          <w:p w14:paraId="1B58C1CF" w14:textId="77777777" w:rsidR="008C0C81" w:rsidRPr="008459E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9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erá </w:t>
            </w:r>
            <w:r w:rsidRPr="008459EB">
              <w:rPr>
                <w:rFonts w:ascii="Times New Roman" w:hAnsi="Times New Roman" w:cs="Times New Roman"/>
                <w:sz w:val="20"/>
                <w:szCs w:val="20"/>
              </w:rPr>
              <w:t>[mental process: perception]</w:t>
            </w:r>
            <w:r w:rsidRPr="008459E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n el firmamento las estrellas </w:t>
            </w:r>
            <w:r w:rsidRPr="008459E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370FDE98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6DB3020" w14:textId="77777777" w:rsidR="008C0C81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1D243B2" w14:textId="77777777" w:rsidR="008C0C81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6D744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 reward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exchange</w:t>
            </w:r>
          </w:p>
          <w:p w14:paraId="0A7BD81D" w14:textId="77777777" w:rsidR="008C0C81" w:rsidRDefault="008C0C81" w:rsidP="008C0C8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4C1E78D9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ilar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480EEC08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mar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7F81C884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ír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30F67973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antar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phenomenon]</w:t>
            </w:r>
          </w:p>
          <w:p w14:paraId="7A9DF03D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 que más 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 (siempre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[circumstance: extent-temporal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asar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 noche buen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circumstance: extent-temporal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con felicidad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circumstance: manner-means]</w:t>
            </w:r>
          </w:p>
          <w:p w14:paraId="18164E99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gust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affec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cen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[participant 1: possessor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tenga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possessive-attributive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chón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possessed]</w:t>
            </w:r>
          </w:p>
          <w:p w14:paraId="2AD1EF91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 abrazos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participant 2: phenomen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[ellos]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1: senser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e confunden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percep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>sin cesar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 [circumstance: extent]</w:t>
            </w:r>
          </w:p>
          <w:p w14:paraId="52E0590E" w14:textId="77777777" w:rsidR="008C0C81" w:rsidRPr="0043195B" w:rsidRDefault="008C0C81" w:rsidP="008C0C81">
            <w:pPr>
              <w:pStyle w:val="Prrafodelista"/>
              <w:numPr>
                <w:ilvl w:val="0"/>
                <w:numId w:val="15"/>
              </w:numPr>
              <w:ind w:left="354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ando los regalos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goal]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e confunden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 xml:space="preserve">[mental process: perception] </w:t>
            </w:r>
            <w:r w:rsidRPr="004319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 gente </w:t>
            </w:r>
            <w:r w:rsidRPr="0043195B">
              <w:rPr>
                <w:rFonts w:ascii="Times New Roman" w:hAnsi="Times New Roman" w:cs="Times New Roman"/>
                <w:sz w:val="20"/>
                <w:szCs w:val="20"/>
              </w:rPr>
              <w:t>[participant 2: scope]</w:t>
            </w:r>
          </w:p>
          <w:p w14:paraId="03C53D97" w14:textId="77777777" w:rsidR="008C0C81" w:rsidRPr="00207C26" w:rsidRDefault="008C0C81" w:rsidP="008C0C81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40D8729E" w14:textId="77777777" w:rsidR="008C0C81" w:rsidRPr="00014591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AB1EA0B" w14:textId="77777777" w:rsidR="008C0C81" w:rsidRPr="002D7082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A Nostalgic Time Leap</w:t>
            </w:r>
          </w:p>
          <w:p w14:paraId="266C8F40" w14:textId="77777777" w:rsidR="008C0C81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2DC04944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altan </w:t>
            </w:r>
            <w:r w:rsidRPr="00E65D0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[relational process: circumstantial-identifying – </w:t>
            </w:r>
            <w:r w:rsidRPr="00E65D0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embedded token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nco pa' las 12 </w:t>
            </w:r>
            <w:r w:rsidRPr="00E65D0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participant 2: value]</w:t>
            </w:r>
          </w:p>
          <w:p w14:paraId="44C78653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ño nuevo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participant 1: token]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[es]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intensive-attributive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ida nueva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participant 2: value]X2</w:t>
            </w:r>
          </w:p>
          <w:p w14:paraId="35790913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ás alegres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 xml:space="preserve">[participant 2: value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s días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 xml:space="preserve">[participant 1: token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rán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relational process: intensive-identifying],</w:t>
            </w:r>
          </w:p>
          <w:p w14:paraId="7F5DFF75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do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 xml:space="preserve">[participant 1: carrier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a sido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relational process: intensive-attributive]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entira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participant 2: attribute]</w:t>
            </w:r>
          </w:p>
          <w:p w14:paraId="541E1860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rPr>
                <w:rFonts w:ascii="Times New Roman" w:hAnsi="Times New Roman" w:cs="Times New Roman"/>
                <w:sz w:val="20"/>
                <w:szCs w:val="20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tando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intensive-attributive] 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noche serena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participant 2: attribute]</w:t>
            </w:r>
          </w:p>
          <w:p w14:paraId="2199F1DE" w14:textId="77777777" w:rsidR="008C0C81" w:rsidRPr="00703749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no tienen </w:t>
            </w:r>
            <w:r w:rsidRPr="007037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7037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elicidades </w:t>
            </w:r>
            <w:r w:rsidRPr="007037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attribute: possessed]</w:t>
            </w:r>
          </w:p>
          <w:p w14:paraId="29E0A712" w14:textId="77777777" w:rsidR="008C0C81" w:rsidRPr="00E65D01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rPr>
                <w:rFonts w:ascii="Times New Roman" w:hAnsi="Times New Roman" w:cs="Times New Roman"/>
                <w:sz w:val="20"/>
                <w:szCs w:val="20"/>
              </w:rPr>
            </w:pP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tengan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relational process: possessive-attributive]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az y Amor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participant 1: possessed]</w:t>
            </w:r>
            <w:r w:rsidRPr="00E65D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odos los años </w:t>
            </w:r>
            <w:r w:rsidRPr="00E65D01">
              <w:rPr>
                <w:rFonts w:ascii="Times New Roman" w:hAnsi="Times New Roman" w:cs="Times New Roman"/>
                <w:sz w:val="20"/>
                <w:szCs w:val="20"/>
              </w:rPr>
              <w:t>[circumstance: temporal]</w:t>
            </w:r>
          </w:p>
          <w:p w14:paraId="2A7613B7" w14:textId="77777777" w:rsidR="008C0C81" w:rsidRPr="00703749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me tenés </w:t>
            </w:r>
            <w:r w:rsidRPr="007037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relational process: possessive-attributive]</w:t>
            </w:r>
          </w:p>
          <w:p w14:paraId="0EDF1379" w14:textId="77777777" w:rsidR="008C0C81" w:rsidRPr="00703749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EFAC115" w14:textId="77777777" w:rsidR="008C0C81" w:rsidRPr="00703749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4CDF7FB" w14:textId="77777777" w:rsidR="008C0C81" w:rsidRPr="00BE23F5" w:rsidRDefault="008C0C81" w:rsidP="008C0C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44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 reward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exchange</w:t>
            </w:r>
          </w:p>
          <w:p w14:paraId="3CAF183F" w14:textId="77777777" w:rsidR="008C0C81" w:rsidRDefault="008C0C81" w:rsidP="008C0C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4420E57" w14:textId="77777777" w:rsidR="008C0C81" w:rsidRPr="00F16B79" w:rsidRDefault="008C0C81" w:rsidP="008C0C81">
            <w:pPr>
              <w:pStyle w:val="Prrafodelista"/>
              <w:numPr>
                <w:ilvl w:val="0"/>
                <w:numId w:val="27"/>
              </w:numPr>
              <w:ind w:left="35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6B7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mi cariñito </w:t>
            </w:r>
            <w:r w:rsidRPr="00F16B7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recipient] [participant 1: carrier - sayer] </w:t>
            </w:r>
            <w:r w:rsidRPr="00F16B7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es </w:t>
            </w:r>
            <w:r w:rsidRPr="00F16B79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intensive-attributive] </w:t>
            </w:r>
            <w:r w:rsidRPr="00F16B7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 ingrato </w:t>
            </w:r>
            <w:r w:rsidRPr="00F16B79">
              <w:rPr>
                <w:rFonts w:ascii="Times New Roman" w:hAnsi="Times New Roman" w:cs="Times New Roman"/>
                <w:sz w:val="20"/>
                <w:szCs w:val="20"/>
              </w:rPr>
              <w:t xml:space="preserve">[participant 2: attribute] </w:t>
            </w:r>
            <w:r w:rsidRPr="00F16B79">
              <w:rPr>
                <w:rFonts w:ascii="Times New Roman" w:hAnsi="Times New Roman" w:cs="Times New Roman"/>
                <w:b/>
                <w:sz w:val="20"/>
                <w:szCs w:val="20"/>
              </w:rPr>
              <w:t>X2</w:t>
            </w:r>
          </w:p>
          <w:p w14:paraId="152CF733" w14:textId="77777777" w:rsidR="008C0C81" w:rsidRPr="00F16B79" w:rsidRDefault="008C0C81" w:rsidP="008C0C81">
            <w:pPr>
              <w:pStyle w:val="Prrafodelista"/>
              <w:numPr>
                <w:ilvl w:val="0"/>
                <w:numId w:val="18"/>
              </w:numPr>
              <w:ind w:left="389"/>
              <w:jc w:val="both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F16B79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Si tiene </w:t>
            </w:r>
            <w:r w:rsidRPr="00F16B79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relational process: possessive-attributive]</w:t>
            </w:r>
            <w:r w:rsidRPr="00F16B79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 un corazón sincero </w:t>
            </w:r>
            <w:r w:rsidRPr="00F16B79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participant 2: possessed]</w:t>
            </w:r>
          </w:p>
          <w:p w14:paraId="79141FF6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41B28AA" w14:textId="77777777" w:rsidR="008C0C81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0F3C4D1" w14:textId="77777777" w:rsidR="008C0C81" w:rsidRPr="00BE23F5" w:rsidRDefault="008C0C81" w:rsidP="008C0C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44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 reward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exchange</w:t>
            </w:r>
          </w:p>
          <w:p w14:paraId="52D27591" w14:textId="77777777" w:rsidR="008C0C81" w:rsidRDefault="008C0C81" w:rsidP="008C0C81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EF52E63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 ponen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relational process: intensive-attributive]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legre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 xml:space="preserve">[participant 2: attribut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4F018FB0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 e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relational process: intensive-attributive]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n hito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participant 2: attribute]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ara los enamorado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participant 1: carrier – senser – actor - possessor]</w:t>
            </w:r>
          </w:p>
          <w:p w14:paraId="09F2395E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ay qué buena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 xml:space="preserve">[participant 2: attribut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intensive-attributiv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>noche buena</w:t>
            </w:r>
          </w:p>
          <w:p w14:paraId="2C8F8A3D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rPr>
                <w:rFonts w:ascii="Times New Roman" w:hAnsi="Times New Roman" w:cs="Times New Roman"/>
                <w:sz w:val="20"/>
                <w:szCs w:val="20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E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 xml:space="preserve">[relational process: intensive-identifying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época más linda de los años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participant 2: value]</w:t>
            </w:r>
          </w:p>
          <w:p w14:paraId="19B71DC1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Que tenga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[relational process: possessive-attributiv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buen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[participant 2: attribut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vino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participant 2: possessed]</w:t>
            </w:r>
          </w:p>
          <w:p w14:paraId="20FD358E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52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que tenga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[relational process: possessive-attributiv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buen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[attribut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on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participant 2: possessed]</w:t>
            </w:r>
          </w:p>
          <w:p w14:paraId="2CFC4428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89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la cena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[participant 2: phenomenon] [participant 1: possessor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que tenga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[relational process: possessive-attributive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lechón </w:t>
            </w:r>
            <w:r w:rsidRPr="00E56D97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[participant 2: possessed]</w:t>
            </w:r>
          </w:p>
          <w:p w14:paraId="64CF7584" w14:textId="77777777" w:rsidR="008C0C81" w:rsidRPr="00E56D97" w:rsidRDefault="008C0C81" w:rsidP="008C0C81">
            <w:pPr>
              <w:pStyle w:val="Prrafodelista"/>
              <w:numPr>
                <w:ilvl w:val="0"/>
                <w:numId w:val="18"/>
              </w:numPr>
              <w:ind w:left="369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lucero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 xml:space="preserve">[participant 1: carrier] 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tá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relational process: intensive-attributive]</w:t>
            </w:r>
            <w:r w:rsidRPr="00E56D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adiante </w:t>
            </w:r>
            <w:r w:rsidRPr="00E56D97">
              <w:rPr>
                <w:rFonts w:ascii="Times New Roman" w:hAnsi="Times New Roman" w:cs="Times New Roman"/>
                <w:sz w:val="20"/>
                <w:szCs w:val="20"/>
              </w:rPr>
              <w:t>[participant 2: attribute]</w:t>
            </w:r>
          </w:p>
          <w:p w14:paraId="05DC31A2" w14:textId="77777777" w:rsidR="008C0C81" w:rsidRPr="00E56D97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6B68BDCF" w14:textId="77777777" w:rsidR="008C0C81" w:rsidRPr="00EA4AEC" w:rsidRDefault="008C0C81" w:rsidP="008C0C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8C0C81" w:rsidRPr="00EB0997" w14:paraId="27674CDB" w14:textId="77777777" w:rsidTr="00703749">
        <w:trPr>
          <w:jc w:val="center"/>
        </w:trPr>
        <w:tc>
          <w:tcPr>
            <w:tcW w:w="38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2CFF89CA" w14:textId="77777777" w:rsidR="008C0C81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lastRenderedPageBreak/>
              <w:t>Existe</w:t>
            </w:r>
            <w:r w:rsidR="00151721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n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tial Process</w:t>
            </w:r>
          </w:p>
        </w:tc>
        <w:tc>
          <w:tcPr>
            <w:tcW w:w="32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6255D65C" w14:textId="77777777" w:rsidR="008C0C81" w:rsidRPr="00113A45" w:rsidRDefault="008C0C81" w:rsidP="008C0C81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Behavioral Process</w:t>
            </w:r>
          </w:p>
        </w:tc>
        <w:tc>
          <w:tcPr>
            <w:tcW w:w="311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120D684F" w14:textId="77777777" w:rsidR="008C0C81" w:rsidRPr="005D3CAC" w:rsidRDefault="008C0C81" w:rsidP="008C0C81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Verbal Process</w:t>
            </w:r>
          </w:p>
        </w:tc>
      </w:tr>
      <w:tr w:rsidR="008C0C81" w:rsidRPr="009346D9" w14:paraId="72FF2C42" w14:textId="77777777" w:rsidTr="00703749">
        <w:trPr>
          <w:jc w:val="center"/>
        </w:trPr>
        <w:tc>
          <w:tcPr>
            <w:tcW w:w="3828" w:type="dxa"/>
            <w:tcBorders>
              <w:top w:val="single" w:sz="4" w:space="0" w:color="000000"/>
            </w:tcBorders>
          </w:tcPr>
          <w:p w14:paraId="40FC4334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28AAECF8" w14:textId="77777777" w:rsidR="008C0C81" w:rsidRPr="002D7082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 Nostalgic Time Leap</w:t>
            </w:r>
          </w:p>
          <w:p w14:paraId="4051C015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1B42C53D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ay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existential process]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razones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participant 1: existant - carrier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al llegar diciembre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circumstance: temporal]X2</w:t>
            </w:r>
          </w:p>
          <w:p w14:paraId="6B95864E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ro hay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existential process]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tros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participant 1: existent - senser]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24E53AC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ando esté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existential process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noche lluviosa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participant 1: existent]</w:t>
            </w:r>
          </w:p>
          <w:p w14:paraId="71ECD8B4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ando esté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existential process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a luna iluminada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participant 1: existent]</w:t>
            </w:r>
          </w:p>
          <w:p w14:paraId="26426ED3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ro hay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existential process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go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participant 2: existent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jamás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circumstance: extent]</w:t>
            </w:r>
          </w:p>
          <w:p w14:paraId="5DA24AD3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o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participant senser] [estoy] [existential process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n lejos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circumstance: location]</w:t>
            </w:r>
          </w:p>
          <w:p w14:paraId="361D6701" w14:textId="77777777" w:rsidR="008C0C81" w:rsidRPr="002D7082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ño nuevo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circumstance: temporal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>[yo]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 [participant 1: existent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 quiero pasar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 xml:space="preserve">[existential process] </w:t>
            </w:r>
            <w:r w:rsidRPr="002D7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tigo </w:t>
            </w:r>
            <w:r w:rsidRPr="002D7082">
              <w:rPr>
                <w:rFonts w:ascii="Times New Roman" w:hAnsi="Times New Roman" w:cs="Times New Roman"/>
                <w:sz w:val="20"/>
                <w:szCs w:val="20"/>
              </w:rPr>
              <w:t>[circumstance: accompaniment]</w:t>
            </w:r>
          </w:p>
          <w:p w14:paraId="21056FDA" w14:textId="77777777" w:rsidR="008C0C81" w:rsidRPr="00A61CC7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té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existential process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esente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</w:p>
          <w:p w14:paraId="68A0B38B" w14:textId="77777777" w:rsidR="008C0C81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14C1EC" w14:textId="77777777" w:rsidR="008C0C81" w:rsidRPr="002D7082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n immediate enjoyment</w:t>
            </w:r>
          </w:p>
          <w:p w14:paraId="4F606030" w14:textId="77777777" w:rsidR="008C0C81" w:rsidRPr="00A61CC7" w:rsidRDefault="008C0C81" w:rsidP="008C0C81">
            <w:pPr>
              <w:pStyle w:val="Prrafodelista"/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F56E92E" w14:textId="77777777" w:rsidR="008C0C81" w:rsidRPr="00A61CC7" w:rsidRDefault="008C0C81" w:rsidP="008C0C81">
            <w:pPr>
              <w:pStyle w:val="Prrafodelista"/>
              <w:numPr>
                <w:ilvl w:val="0"/>
                <w:numId w:val="21"/>
              </w:numPr>
              <w:ind w:left="31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¿dónde están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existenti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os juguete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participant 1: existent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>?</w:t>
            </w:r>
          </w:p>
          <w:p w14:paraId="043C5817" w14:textId="77777777" w:rsidR="008C0C81" w:rsidRPr="002963E9" w:rsidRDefault="008C0C81" w:rsidP="008C0C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000000"/>
            </w:tcBorders>
          </w:tcPr>
          <w:p w14:paraId="1A0C1DAF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5DDB864F" w14:textId="77777777" w:rsidR="008C0C81" w:rsidRPr="002D7082" w:rsidRDefault="008C0C81" w:rsidP="008C0C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 Nostalgic Time Leap</w:t>
            </w:r>
          </w:p>
          <w:p w14:paraId="49BC6655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5BAE985A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mueran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os recuerdo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participant 1: behaver] </w:t>
            </w:r>
          </w:p>
          <w:p w14:paraId="5417ADDA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r eso llor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2B757962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que pasa </w:t>
            </w:r>
            <w:r w:rsidRPr="00A61CC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[behavioral process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ejo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circumstance: spatial]</w:t>
            </w:r>
          </w:p>
          <w:p w14:paraId="54BE81BD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olveré a cant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 a goz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2B840109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 famili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participant 1: behavior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dó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n duelo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circumstance: manner]</w:t>
            </w:r>
          </w:p>
          <w:p w14:paraId="022873CA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mo aquel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participant 1: behaver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que se quedó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behavioral process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bre los cerro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participant 2: attribute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4EEC4BA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peraremo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behavioral process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junto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circumstance: accompaniment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</w:p>
          <w:p w14:paraId="36FE0431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que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participant 1: behaver- senser - possessor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lor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49F39681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 me esper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20E1B060" w14:textId="77777777" w:rsidR="008C0C81" w:rsidRPr="00A61CC7" w:rsidRDefault="008C0C81" w:rsidP="008C0C81">
            <w:pPr>
              <w:pStyle w:val="Prrafodelista"/>
              <w:numPr>
                <w:ilvl w:val="0"/>
                <w:numId w:val="22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oy a abraz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[behavioral process] 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>a mamá</w:t>
            </w:r>
          </w:p>
          <w:p w14:paraId="0D3820BB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4C4ED8" w14:textId="77777777" w:rsidR="008C0C81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79950D" w14:textId="77777777" w:rsidR="008C0C81" w:rsidRPr="0043195B" w:rsidRDefault="008C0C81" w:rsidP="008C0C81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43195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A rewarding exchange</w:t>
            </w:r>
          </w:p>
          <w:p w14:paraId="5A57F2BB" w14:textId="77777777" w:rsidR="008C0C81" w:rsidRPr="00A61CC7" w:rsidRDefault="008C0C81" w:rsidP="008C0C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7D60F" w14:textId="77777777" w:rsidR="008C0C81" w:rsidRDefault="008C0C81" w:rsidP="008C0C81">
            <w:pPr>
              <w:pStyle w:val="Prrafodelista"/>
              <w:numPr>
                <w:ilvl w:val="0"/>
                <w:numId w:val="23"/>
              </w:numPr>
              <w:ind w:left="31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Preocupado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r el lujo y la aparienci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circumstance: cause]</w:t>
            </w:r>
          </w:p>
          <w:p w14:paraId="76ABED64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EFD8E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11FD8B" w14:textId="77777777" w:rsidR="008C0C81" w:rsidRPr="002D7082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n immediate enjoyment</w:t>
            </w:r>
          </w:p>
          <w:p w14:paraId="7B385F83" w14:textId="77777777" w:rsidR="008C0C81" w:rsidRPr="00A61CC7" w:rsidRDefault="008C0C81" w:rsidP="008C0C8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51043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5B677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antaremos </w:t>
            </w:r>
            <w:r w:rsidRPr="005B6771">
              <w:rPr>
                <w:rFonts w:ascii="Times New Roman" w:hAnsi="Times New Roman" w:cs="Times New Roman"/>
                <w:sz w:val="20"/>
                <w:szCs w:val="20"/>
              </w:rPr>
              <w:t xml:space="preserve">[behavioral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process]</w:t>
            </w:r>
          </w:p>
          <w:p w14:paraId="093DB4EF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cant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  <w:p w14:paraId="1F52D918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edó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n duelo</w:t>
            </w:r>
          </w:p>
          <w:p w14:paraId="485F1DE6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zando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mi morena</w:t>
            </w:r>
          </w:p>
          <w:p w14:paraId="040AD288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me esperés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2E3B53F2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voy a goz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351028A8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on para gozarlas </w:t>
            </w:r>
            <w:r w:rsidRPr="00A61CC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behavioral process – embedded behaver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</w:t>
            </w:r>
          </w:p>
          <w:p w14:paraId="47F48248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stas navidades</w:t>
            </w:r>
            <w:r w:rsidRPr="00A61CC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 [circumstance: cause-purpose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0A36E86A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sarl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ntre amigos</w:t>
            </w:r>
          </w:p>
          <w:p w14:paraId="777EDF54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sala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ntre hermanos</w:t>
            </w:r>
          </w:p>
          <w:p w14:paraId="594A9BE4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iendo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 cantando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1E4B55C4" w14:textId="77777777" w:rsidR="008C0C81" w:rsidRPr="00703749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037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Bailando </w:t>
            </w:r>
            <w:r w:rsidRPr="007037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behavioral process]</w:t>
            </w:r>
            <w:r w:rsidRPr="007037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y tomando </w:t>
            </w:r>
            <w:r w:rsidRPr="0070374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behavioral process]</w:t>
            </w:r>
          </w:p>
          <w:p w14:paraId="4B26152C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voy a goz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ada más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 xml:space="preserve"> [circumstance: extent]</w:t>
            </w:r>
          </w:p>
          <w:p w14:paraId="0F071214" w14:textId="77777777" w:rsidR="008C0C81" w:rsidRPr="00A61CC7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oy a goz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</w:p>
          <w:p w14:paraId="1D4D3B9F" w14:textId="77777777" w:rsidR="008C0C81" w:rsidRPr="00584AFB" w:rsidRDefault="008C0C81" w:rsidP="008C0C81">
            <w:pPr>
              <w:pStyle w:val="Prrafodelista"/>
              <w:numPr>
                <w:ilvl w:val="0"/>
                <w:numId w:val="24"/>
              </w:numPr>
              <w:ind w:left="31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sar </w:t>
            </w:r>
            <w:r w:rsidRPr="00A61CC7">
              <w:rPr>
                <w:rFonts w:ascii="Times New Roman" w:hAnsi="Times New Roman" w:cs="Times New Roman"/>
                <w:sz w:val="20"/>
                <w:szCs w:val="20"/>
              </w:rPr>
              <w:t>[behavioral process]</w:t>
            </w:r>
            <w:r w:rsidRPr="00A61C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 noche buena</w:t>
            </w:r>
          </w:p>
        </w:tc>
        <w:tc>
          <w:tcPr>
            <w:tcW w:w="3118" w:type="dxa"/>
            <w:tcBorders>
              <w:top w:val="single" w:sz="4" w:space="0" w:color="000000"/>
            </w:tcBorders>
          </w:tcPr>
          <w:p w14:paraId="36F4F8A3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6EF34FB1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 Nostalgic Time Leap</w:t>
            </w:r>
          </w:p>
          <w:p w14:paraId="07452846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14:paraId="0326B95C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rPr>
                <w:rFonts w:ascii="Times New Roman" w:hAnsi="Times New Roman" w:cs="Times New Roman"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unciand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</w:p>
          <w:p w14:paraId="7FA1AD2C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 reloj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ay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circumstance: temporal] [a nosotros] [participant 2: receiv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s avisa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</w:p>
          <w:p w14:paraId="787D7E60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rPr>
                <w:rFonts w:ascii="Times New Roman" w:hAnsi="Times New Roman" w:cs="Times New Roman"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 el año pasad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circumstance: temporal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ij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</w:p>
          <w:p w14:paraId="0166105B" w14:textId="77777777" w:rsidR="008C0C81" w:rsidRPr="008B5015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50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 </w:t>
            </w:r>
            <w:r w:rsidRPr="008B5015">
              <w:rPr>
                <w:rFonts w:ascii="Times New Roman" w:hAnsi="Times New Roman" w:cs="Times New Roman"/>
                <w:sz w:val="20"/>
                <w:szCs w:val="20"/>
              </w:rPr>
              <w:t xml:space="preserve">[participant 1: receiver] </w:t>
            </w:r>
            <w:r w:rsidRPr="008B50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engo a felicitar </w:t>
            </w:r>
            <w:r w:rsidRPr="008B5015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B50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 el cuerpo y con el alma </w:t>
            </w:r>
            <w:r w:rsidRPr="008B5015">
              <w:rPr>
                <w:rFonts w:ascii="Times New Roman" w:hAnsi="Times New Roman" w:cs="Times New Roman"/>
                <w:sz w:val="20"/>
                <w:szCs w:val="20"/>
              </w:rPr>
              <w:t>[circumstance: instrument]</w:t>
            </w:r>
          </w:p>
          <w:p w14:paraId="438E20B1" w14:textId="77777777" w:rsidR="008C0C81" w:rsidRPr="009505AF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rPr>
                <w:rFonts w:ascii="Times New Roman" w:hAnsi="Times New Roman" w:cs="Times New Roman"/>
                <w:sz w:val="20"/>
                <w:szCs w:val="20"/>
              </w:rPr>
            </w:pP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la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ayer] 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ijo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>[verbal process] (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>vámonos ligero)</w:t>
            </w:r>
          </w:p>
          <w:p w14:paraId="3E88F188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o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ayer] 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participant 1: receiver] 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elicité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verbal process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bien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circumstance: mann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>X2</w:t>
            </w:r>
          </w:p>
          <w:p w14:paraId="26A6BB6F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os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ay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icen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(Qué buenas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attribute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s navidades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participant 1: token]</w:t>
            </w:r>
          </w:p>
          <w:p w14:paraId="657160AC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' esa gente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participant 2: receiver] [participant 1: senser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va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 mensaje de cariño 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iage]</w:t>
            </w:r>
          </w:p>
          <w:p w14:paraId="49968E09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egonand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ste mensaje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iage]</w:t>
            </w:r>
          </w:p>
          <w:p w14:paraId="2FD3CA29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>he venido a decirles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 [verbal process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n el alma y con grandeza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circumstance: means]</w:t>
            </w:r>
          </w:p>
          <w:p w14:paraId="6AFF4708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Ya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circumstance: extent-temporal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participant 1: sayer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e despid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compay, de esta Navidad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participant 2: receiver]</w:t>
            </w:r>
          </w:p>
          <w:p w14:paraId="5E54EA53" w14:textId="77777777" w:rsidR="008C0C81" w:rsidRPr="00036DB4" w:rsidRDefault="008C0C81" w:rsidP="008C0C81">
            <w:pPr>
              <w:pStyle w:val="Prrafodelista"/>
              <w:numPr>
                <w:ilvl w:val="0"/>
                <w:numId w:val="25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dre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participant 2: receiv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 xml:space="preserve">[participant 1: sayer] </w:t>
            </w:r>
            <w:r w:rsidRPr="00036D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 pido </w:t>
            </w:r>
            <w:r w:rsidRPr="00036DB4">
              <w:rPr>
                <w:rFonts w:ascii="Times New Roman" w:hAnsi="Times New Roman" w:cs="Times New Roman"/>
                <w:sz w:val="20"/>
                <w:szCs w:val="20"/>
              </w:rPr>
              <w:t>[verbal process]</w:t>
            </w:r>
          </w:p>
          <w:p w14:paraId="7AAE6C0F" w14:textId="77777777" w:rsidR="008C0C81" w:rsidRPr="005862A1" w:rsidRDefault="008C0C81" w:rsidP="008C0C81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</w:p>
          <w:p w14:paraId="10746999" w14:textId="77777777" w:rsidR="008C0C81" w:rsidRDefault="008C0C81" w:rsidP="008C0C81">
            <w:pPr>
              <w:pStyle w:val="Prrafodelista"/>
              <w:pBdr>
                <w:bottom w:val="single" w:sz="12" w:space="1" w:color="auto"/>
              </w:pBdr>
              <w:ind w:left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03C6A8" w14:textId="77777777" w:rsidR="008C0C81" w:rsidRDefault="008C0C81" w:rsidP="008C0C8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E8FE15" w14:textId="77777777" w:rsidR="008C0C81" w:rsidRPr="002D7082" w:rsidRDefault="008C0C81" w:rsidP="008C0C81">
            <w:pPr>
              <w:pStyle w:val="Prrafodelista"/>
              <w:ind w:left="313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D7082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An immediate enjoyment</w:t>
            </w:r>
          </w:p>
          <w:p w14:paraId="296870C7" w14:textId="77777777" w:rsidR="008C0C81" w:rsidRPr="00036DB4" w:rsidRDefault="008C0C81" w:rsidP="008C0C81">
            <w:pPr>
              <w:pStyle w:val="Prrafodelista"/>
              <w:ind w:left="29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BB5398" w14:textId="77777777" w:rsidR="008C0C81" w:rsidRPr="009505AF" w:rsidRDefault="008C0C81" w:rsidP="008C0C81">
            <w:pPr>
              <w:pStyle w:val="Prrafodelista"/>
              <w:numPr>
                <w:ilvl w:val="0"/>
                <w:numId w:val="26"/>
              </w:numPr>
              <w:ind w:left="293"/>
              <w:rPr>
                <w:rFonts w:ascii="Times New Roman" w:hAnsi="Times New Roman" w:cs="Times New Roman"/>
                <w:sz w:val="20"/>
                <w:szCs w:val="20"/>
              </w:rPr>
            </w:pP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ídele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verbal process] 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 todos los presentes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>[participant 2: receiver]</w:t>
            </w:r>
          </w:p>
          <w:p w14:paraId="7B82A4C3" w14:textId="77777777" w:rsidR="008C0C81" w:rsidRPr="009505AF" w:rsidRDefault="008C0C81" w:rsidP="008C0C81">
            <w:pPr>
              <w:pStyle w:val="Prrafodelista"/>
              <w:numPr>
                <w:ilvl w:val="0"/>
                <w:numId w:val="26"/>
              </w:numPr>
              <w:ind w:left="2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oy a decir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 xml:space="preserve">[verbal process] </w:t>
            </w:r>
            <w:r w:rsidRPr="009505A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 que más me gusta </w:t>
            </w:r>
            <w:r w:rsidRPr="009505AF">
              <w:rPr>
                <w:rFonts w:ascii="Times New Roman" w:hAnsi="Times New Roman" w:cs="Times New Roman"/>
                <w:sz w:val="20"/>
                <w:szCs w:val="20"/>
              </w:rPr>
              <w:t>[mental process: affection]</w:t>
            </w:r>
          </w:p>
          <w:p w14:paraId="5DF7D608" w14:textId="77777777" w:rsidR="008C0C81" w:rsidRPr="00D51CD5" w:rsidRDefault="008C0C81" w:rsidP="008C0C81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</w:p>
          <w:p w14:paraId="07DAE13A" w14:textId="77777777" w:rsidR="008C0C81" w:rsidRPr="009346D9" w:rsidRDefault="008C0C81" w:rsidP="008C0C81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</w:tbl>
    <w:p w14:paraId="4251D70A" w14:textId="77777777" w:rsidR="008C0C81" w:rsidRDefault="008C0C81" w:rsidP="00D9523B"/>
    <w:sectPr w:rsidR="008C0C81" w:rsidSect="00CA5CD1">
      <w:headerReference w:type="default" r:id="rId7"/>
      <w:pgSz w:w="11906" w:h="16838"/>
      <w:pgMar w:top="1418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E09CB" w14:textId="77777777" w:rsidR="005A6B33" w:rsidRDefault="005A6B33">
      <w:pPr>
        <w:spacing w:after="0" w:line="240" w:lineRule="auto"/>
      </w:pPr>
      <w:r>
        <w:separator/>
      </w:r>
    </w:p>
  </w:endnote>
  <w:endnote w:type="continuationSeparator" w:id="0">
    <w:p w14:paraId="78C91919" w14:textId="77777777" w:rsidR="005A6B33" w:rsidRDefault="005A6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CF3C8" w14:textId="77777777" w:rsidR="005A6B33" w:rsidRDefault="005A6B33">
      <w:pPr>
        <w:spacing w:after="0" w:line="240" w:lineRule="auto"/>
      </w:pPr>
      <w:r>
        <w:separator/>
      </w:r>
    </w:p>
  </w:footnote>
  <w:footnote w:type="continuationSeparator" w:id="0">
    <w:p w14:paraId="201DE054" w14:textId="77777777" w:rsidR="005A6B33" w:rsidRDefault="005A6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0DC22" w14:textId="77777777" w:rsidR="008C0C81" w:rsidRPr="006E1D0B" w:rsidRDefault="008C0C81" w:rsidP="008C0C81">
    <w:pPr>
      <w:pStyle w:val="Encabezado"/>
      <w:tabs>
        <w:tab w:val="clear" w:pos="8504"/>
        <w:tab w:val="left" w:pos="9072"/>
      </w:tabs>
      <w:rPr>
        <w:rFonts w:ascii="Times New Roman" w:hAnsi="Times New Roman" w:cs="Times New Roman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6086A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105A2"/>
    <w:multiLevelType w:val="hybridMultilevel"/>
    <w:tmpl w:val="8A7C3A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E184D"/>
    <w:multiLevelType w:val="hybridMultilevel"/>
    <w:tmpl w:val="6C28A9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97D1D"/>
    <w:multiLevelType w:val="hybridMultilevel"/>
    <w:tmpl w:val="242C213A"/>
    <w:lvl w:ilvl="0" w:tplc="51020B76">
      <w:start w:val="2"/>
      <w:numFmt w:val="lowerLetter"/>
      <w:lvlText w:val="%1."/>
      <w:lvlJc w:val="left"/>
      <w:pPr>
        <w:ind w:left="25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3" w:hanging="360"/>
      </w:pPr>
    </w:lvl>
    <w:lvl w:ilvl="2" w:tplc="0409001B" w:tentative="1">
      <w:start w:val="1"/>
      <w:numFmt w:val="lowerRoman"/>
      <w:lvlText w:val="%3."/>
      <w:lvlJc w:val="right"/>
      <w:pPr>
        <w:ind w:left="4023" w:hanging="180"/>
      </w:pPr>
    </w:lvl>
    <w:lvl w:ilvl="3" w:tplc="0409000F" w:tentative="1">
      <w:start w:val="1"/>
      <w:numFmt w:val="decimal"/>
      <w:lvlText w:val="%4."/>
      <w:lvlJc w:val="left"/>
      <w:pPr>
        <w:ind w:left="4743" w:hanging="360"/>
      </w:pPr>
    </w:lvl>
    <w:lvl w:ilvl="4" w:tplc="04090019" w:tentative="1">
      <w:start w:val="1"/>
      <w:numFmt w:val="lowerLetter"/>
      <w:lvlText w:val="%5."/>
      <w:lvlJc w:val="left"/>
      <w:pPr>
        <w:ind w:left="5463" w:hanging="360"/>
      </w:pPr>
    </w:lvl>
    <w:lvl w:ilvl="5" w:tplc="0409001B" w:tentative="1">
      <w:start w:val="1"/>
      <w:numFmt w:val="lowerRoman"/>
      <w:lvlText w:val="%6."/>
      <w:lvlJc w:val="right"/>
      <w:pPr>
        <w:ind w:left="6183" w:hanging="180"/>
      </w:pPr>
    </w:lvl>
    <w:lvl w:ilvl="6" w:tplc="0409000F" w:tentative="1">
      <w:start w:val="1"/>
      <w:numFmt w:val="decimal"/>
      <w:lvlText w:val="%7."/>
      <w:lvlJc w:val="left"/>
      <w:pPr>
        <w:ind w:left="6903" w:hanging="360"/>
      </w:pPr>
    </w:lvl>
    <w:lvl w:ilvl="7" w:tplc="04090019" w:tentative="1">
      <w:start w:val="1"/>
      <w:numFmt w:val="lowerLetter"/>
      <w:lvlText w:val="%8."/>
      <w:lvlJc w:val="left"/>
      <w:pPr>
        <w:ind w:left="7623" w:hanging="360"/>
      </w:pPr>
    </w:lvl>
    <w:lvl w:ilvl="8" w:tplc="0409001B" w:tentative="1">
      <w:start w:val="1"/>
      <w:numFmt w:val="lowerRoman"/>
      <w:lvlText w:val="%9."/>
      <w:lvlJc w:val="right"/>
      <w:pPr>
        <w:ind w:left="8343" w:hanging="180"/>
      </w:pPr>
    </w:lvl>
  </w:abstractNum>
  <w:abstractNum w:abstractNumId="4" w15:restartNumberingAfterBreak="0">
    <w:nsid w:val="07E91316"/>
    <w:multiLevelType w:val="hybridMultilevel"/>
    <w:tmpl w:val="79BA5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75BFC"/>
    <w:multiLevelType w:val="hybridMultilevel"/>
    <w:tmpl w:val="38BCF98C"/>
    <w:lvl w:ilvl="0" w:tplc="68F04A42">
      <w:start w:val="2"/>
      <w:numFmt w:val="lowerLetter"/>
      <w:lvlText w:val="%1."/>
      <w:lvlJc w:val="left"/>
      <w:pPr>
        <w:ind w:left="18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3" w:hanging="360"/>
      </w:pPr>
    </w:lvl>
    <w:lvl w:ilvl="2" w:tplc="0409001B" w:tentative="1">
      <w:start w:val="1"/>
      <w:numFmt w:val="lowerRoman"/>
      <w:lvlText w:val="%3."/>
      <w:lvlJc w:val="right"/>
      <w:pPr>
        <w:ind w:left="3243" w:hanging="180"/>
      </w:pPr>
    </w:lvl>
    <w:lvl w:ilvl="3" w:tplc="0409000F" w:tentative="1">
      <w:start w:val="1"/>
      <w:numFmt w:val="decimal"/>
      <w:lvlText w:val="%4."/>
      <w:lvlJc w:val="left"/>
      <w:pPr>
        <w:ind w:left="3963" w:hanging="360"/>
      </w:pPr>
    </w:lvl>
    <w:lvl w:ilvl="4" w:tplc="04090019" w:tentative="1">
      <w:start w:val="1"/>
      <w:numFmt w:val="lowerLetter"/>
      <w:lvlText w:val="%5."/>
      <w:lvlJc w:val="left"/>
      <w:pPr>
        <w:ind w:left="4683" w:hanging="360"/>
      </w:pPr>
    </w:lvl>
    <w:lvl w:ilvl="5" w:tplc="0409001B" w:tentative="1">
      <w:start w:val="1"/>
      <w:numFmt w:val="lowerRoman"/>
      <w:lvlText w:val="%6."/>
      <w:lvlJc w:val="right"/>
      <w:pPr>
        <w:ind w:left="5403" w:hanging="180"/>
      </w:pPr>
    </w:lvl>
    <w:lvl w:ilvl="6" w:tplc="0409000F" w:tentative="1">
      <w:start w:val="1"/>
      <w:numFmt w:val="decimal"/>
      <w:lvlText w:val="%7."/>
      <w:lvlJc w:val="left"/>
      <w:pPr>
        <w:ind w:left="6123" w:hanging="360"/>
      </w:pPr>
    </w:lvl>
    <w:lvl w:ilvl="7" w:tplc="04090019" w:tentative="1">
      <w:start w:val="1"/>
      <w:numFmt w:val="lowerLetter"/>
      <w:lvlText w:val="%8."/>
      <w:lvlJc w:val="left"/>
      <w:pPr>
        <w:ind w:left="6843" w:hanging="360"/>
      </w:pPr>
    </w:lvl>
    <w:lvl w:ilvl="8" w:tplc="0409001B" w:tentative="1">
      <w:start w:val="1"/>
      <w:numFmt w:val="lowerRoman"/>
      <w:lvlText w:val="%9."/>
      <w:lvlJc w:val="right"/>
      <w:pPr>
        <w:ind w:left="7563" w:hanging="180"/>
      </w:pPr>
    </w:lvl>
  </w:abstractNum>
  <w:abstractNum w:abstractNumId="6" w15:restartNumberingAfterBreak="0">
    <w:nsid w:val="08E56583"/>
    <w:multiLevelType w:val="hybridMultilevel"/>
    <w:tmpl w:val="0804E454"/>
    <w:lvl w:ilvl="0" w:tplc="05CCD06A">
      <w:start w:val="2"/>
      <w:numFmt w:val="lowerLetter"/>
      <w:lvlText w:val="%1.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7" w15:restartNumberingAfterBreak="0">
    <w:nsid w:val="09512264"/>
    <w:multiLevelType w:val="hybridMultilevel"/>
    <w:tmpl w:val="23EA1A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5F2FC5"/>
    <w:multiLevelType w:val="hybridMultilevel"/>
    <w:tmpl w:val="9D8A33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013948"/>
    <w:multiLevelType w:val="hybridMultilevel"/>
    <w:tmpl w:val="85AA6C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A6350"/>
    <w:multiLevelType w:val="hybridMultilevel"/>
    <w:tmpl w:val="AA841DAC"/>
    <w:lvl w:ilvl="0" w:tplc="9A7039A4">
      <w:start w:val="2"/>
      <w:numFmt w:val="lowerLetter"/>
      <w:lvlText w:val="%1."/>
      <w:lvlJc w:val="left"/>
      <w:pPr>
        <w:ind w:left="14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4" w:hanging="360"/>
      </w:pPr>
    </w:lvl>
    <w:lvl w:ilvl="2" w:tplc="0409001B" w:tentative="1">
      <w:start w:val="1"/>
      <w:numFmt w:val="lowerRoman"/>
      <w:lvlText w:val="%3."/>
      <w:lvlJc w:val="right"/>
      <w:pPr>
        <w:ind w:left="2854" w:hanging="180"/>
      </w:pPr>
    </w:lvl>
    <w:lvl w:ilvl="3" w:tplc="0409000F" w:tentative="1">
      <w:start w:val="1"/>
      <w:numFmt w:val="decimal"/>
      <w:lvlText w:val="%4."/>
      <w:lvlJc w:val="left"/>
      <w:pPr>
        <w:ind w:left="3574" w:hanging="360"/>
      </w:pPr>
    </w:lvl>
    <w:lvl w:ilvl="4" w:tplc="04090019" w:tentative="1">
      <w:start w:val="1"/>
      <w:numFmt w:val="lowerLetter"/>
      <w:lvlText w:val="%5."/>
      <w:lvlJc w:val="left"/>
      <w:pPr>
        <w:ind w:left="4294" w:hanging="360"/>
      </w:pPr>
    </w:lvl>
    <w:lvl w:ilvl="5" w:tplc="0409001B" w:tentative="1">
      <w:start w:val="1"/>
      <w:numFmt w:val="lowerRoman"/>
      <w:lvlText w:val="%6."/>
      <w:lvlJc w:val="right"/>
      <w:pPr>
        <w:ind w:left="5014" w:hanging="180"/>
      </w:pPr>
    </w:lvl>
    <w:lvl w:ilvl="6" w:tplc="0409000F" w:tentative="1">
      <w:start w:val="1"/>
      <w:numFmt w:val="decimal"/>
      <w:lvlText w:val="%7."/>
      <w:lvlJc w:val="left"/>
      <w:pPr>
        <w:ind w:left="5734" w:hanging="360"/>
      </w:pPr>
    </w:lvl>
    <w:lvl w:ilvl="7" w:tplc="04090019" w:tentative="1">
      <w:start w:val="1"/>
      <w:numFmt w:val="lowerLetter"/>
      <w:lvlText w:val="%8."/>
      <w:lvlJc w:val="left"/>
      <w:pPr>
        <w:ind w:left="6454" w:hanging="360"/>
      </w:pPr>
    </w:lvl>
    <w:lvl w:ilvl="8" w:tplc="0409001B" w:tentative="1">
      <w:start w:val="1"/>
      <w:numFmt w:val="lowerRoman"/>
      <w:lvlText w:val="%9."/>
      <w:lvlJc w:val="right"/>
      <w:pPr>
        <w:ind w:left="7174" w:hanging="180"/>
      </w:pPr>
    </w:lvl>
  </w:abstractNum>
  <w:abstractNum w:abstractNumId="11" w15:restartNumberingAfterBreak="0">
    <w:nsid w:val="140E2267"/>
    <w:multiLevelType w:val="hybridMultilevel"/>
    <w:tmpl w:val="08727B3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5C593D"/>
    <w:multiLevelType w:val="hybridMultilevel"/>
    <w:tmpl w:val="89E4996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D5391"/>
    <w:multiLevelType w:val="hybridMultilevel"/>
    <w:tmpl w:val="76446C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251A3"/>
    <w:multiLevelType w:val="hybridMultilevel"/>
    <w:tmpl w:val="524A72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C1165"/>
    <w:multiLevelType w:val="hybridMultilevel"/>
    <w:tmpl w:val="28F82A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46774"/>
    <w:multiLevelType w:val="hybridMultilevel"/>
    <w:tmpl w:val="40382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241156"/>
    <w:multiLevelType w:val="hybridMultilevel"/>
    <w:tmpl w:val="910CEF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D5A50"/>
    <w:multiLevelType w:val="hybridMultilevel"/>
    <w:tmpl w:val="E1C4E1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C76D31"/>
    <w:multiLevelType w:val="hybridMultilevel"/>
    <w:tmpl w:val="770CABBE"/>
    <w:lvl w:ilvl="0" w:tplc="C796543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8222C1"/>
    <w:multiLevelType w:val="hybridMultilevel"/>
    <w:tmpl w:val="0E2E74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858F3"/>
    <w:multiLevelType w:val="hybridMultilevel"/>
    <w:tmpl w:val="69ECFD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67E70"/>
    <w:multiLevelType w:val="hybridMultilevel"/>
    <w:tmpl w:val="5CB888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795E32"/>
    <w:multiLevelType w:val="hybridMultilevel"/>
    <w:tmpl w:val="DC4CD8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CE62B2"/>
    <w:multiLevelType w:val="hybridMultilevel"/>
    <w:tmpl w:val="7D1E4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EB31BD"/>
    <w:multiLevelType w:val="hybridMultilevel"/>
    <w:tmpl w:val="BE80A6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F5F01"/>
    <w:multiLevelType w:val="hybridMultilevel"/>
    <w:tmpl w:val="AE544F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270BAA"/>
    <w:multiLevelType w:val="hybridMultilevel"/>
    <w:tmpl w:val="72AA84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336F18"/>
    <w:multiLevelType w:val="hybridMultilevel"/>
    <w:tmpl w:val="6BA295E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356F8"/>
    <w:multiLevelType w:val="hybridMultilevel"/>
    <w:tmpl w:val="D3F6F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8D0718"/>
    <w:multiLevelType w:val="multilevel"/>
    <w:tmpl w:val="B68489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1" w15:restartNumberingAfterBreak="0">
    <w:nsid w:val="5C4F18EF"/>
    <w:multiLevelType w:val="hybridMultilevel"/>
    <w:tmpl w:val="63A87B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5F52F7"/>
    <w:multiLevelType w:val="hybridMultilevel"/>
    <w:tmpl w:val="9334DB8C"/>
    <w:lvl w:ilvl="0" w:tplc="5790ACE6">
      <w:start w:val="2"/>
      <w:numFmt w:val="lowerLetter"/>
      <w:lvlText w:val="%1."/>
      <w:lvlJc w:val="left"/>
      <w:pPr>
        <w:ind w:left="14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4" w:hanging="360"/>
      </w:pPr>
    </w:lvl>
    <w:lvl w:ilvl="2" w:tplc="0409001B" w:tentative="1">
      <w:start w:val="1"/>
      <w:numFmt w:val="lowerRoman"/>
      <w:lvlText w:val="%3."/>
      <w:lvlJc w:val="right"/>
      <w:pPr>
        <w:ind w:left="2854" w:hanging="180"/>
      </w:pPr>
    </w:lvl>
    <w:lvl w:ilvl="3" w:tplc="0409000F" w:tentative="1">
      <w:start w:val="1"/>
      <w:numFmt w:val="decimal"/>
      <w:lvlText w:val="%4."/>
      <w:lvlJc w:val="left"/>
      <w:pPr>
        <w:ind w:left="3574" w:hanging="360"/>
      </w:pPr>
    </w:lvl>
    <w:lvl w:ilvl="4" w:tplc="04090019" w:tentative="1">
      <w:start w:val="1"/>
      <w:numFmt w:val="lowerLetter"/>
      <w:lvlText w:val="%5."/>
      <w:lvlJc w:val="left"/>
      <w:pPr>
        <w:ind w:left="4294" w:hanging="360"/>
      </w:pPr>
    </w:lvl>
    <w:lvl w:ilvl="5" w:tplc="0409001B" w:tentative="1">
      <w:start w:val="1"/>
      <w:numFmt w:val="lowerRoman"/>
      <w:lvlText w:val="%6."/>
      <w:lvlJc w:val="right"/>
      <w:pPr>
        <w:ind w:left="5014" w:hanging="180"/>
      </w:pPr>
    </w:lvl>
    <w:lvl w:ilvl="6" w:tplc="0409000F" w:tentative="1">
      <w:start w:val="1"/>
      <w:numFmt w:val="decimal"/>
      <w:lvlText w:val="%7."/>
      <w:lvlJc w:val="left"/>
      <w:pPr>
        <w:ind w:left="5734" w:hanging="360"/>
      </w:pPr>
    </w:lvl>
    <w:lvl w:ilvl="7" w:tplc="04090019" w:tentative="1">
      <w:start w:val="1"/>
      <w:numFmt w:val="lowerLetter"/>
      <w:lvlText w:val="%8."/>
      <w:lvlJc w:val="left"/>
      <w:pPr>
        <w:ind w:left="6454" w:hanging="360"/>
      </w:pPr>
    </w:lvl>
    <w:lvl w:ilvl="8" w:tplc="0409001B" w:tentative="1">
      <w:start w:val="1"/>
      <w:numFmt w:val="lowerRoman"/>
      <w:lvlText w:val="%9."/>
      <w:lvlJc w:val="right"/>
      <w:pPr>
        <w:ind w:left="7174" w:hanging="180"/>
      </w:pPr>
    </w:lvl>
  </w:abstractNum>
  <w:abstractNum w:abstractNumId="33" w15:restartNumberingAfterBreak="0">
    <w:nsid w:val="60462973"/>
    <w:multiLevelType w:val="hybridMultilevel"/>
    <w:tmpl w:val="C0283A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5875F7"/>
    <w:multiLevelType w:val="hybridMultilevel"/>
    <w:tmpl w:val="C0EEE6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642321"/>
    <w:multiLevelType w:val="hybridMultilevel"/>
    <w:tmpl w:val="4D60BBC0"/>
    <w:lvl w:ilvl="0" w:tplc="6BB8D36E">
      <w:start w:val="1"/>
      <w:numFmt w:val="decimal"/>
      <w:lvlText w:val="%1."/>
      <w:lvlJc w:val="left"/>
      <w:pPr>
        <w:ind w:left="3196" w:hanging="360"/>
      </w:pPr>
      <w:rPr>
        <w:rFonts w:ascii="Times New Roman" w:eastAsia="TimesNewRomanPSMT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8665E3A"/>
    <w:multiLevelType w:val="hybridMultilevel"/>
    <w:tmpl w:val="98F2221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8A67DC"/>
    <w:multiLevelType w:val="hybridMultilevel"/>
    <w:tmpl w:val="5314B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EA412C"/>
    <w:multiLevelType w:val="hybridMultilevel"/>
    <w:tmpl w:val="F69C4CCE"/>
    <w:lvl w:ilvl="0" w:tplc="6E58A7FC">
      <w:start w:val="2"/>
      <w:numFmt w:val="lowerLetter"/>
      <w:lvlText w:val="%1."/>
      <w:lvlJc w:val="left"/>
      <w:pPr>
        <w:ind w:left="18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3" w:hanging="360"/>
      </w:pPr>
    </w:lvl>
    <w:lvl w:ilvl="2" w:tplc="0409001B" w:tentative="1">
      <w:start w:val="1"/>
      <w:numFmt w:val="lowerRoman"/>
      <w:lvlText w:val="%3."/>
      <w:lvlJc w:val="right"/>
      <w:pPr>
        <w:ind w:left="3243" w:hanging="180"/>
      </w:pPr>
    </w:lvl>
    <w:lvl w:ilvl="3" w:tplc="0409000F" w:tentative="1">
      <w:start w:val="1"/>
      <w:numFmt w:val="decimal"/>
      <w:lvlText w:val="%4."/>
      <w:lvlJc w:val="left"/>
      <w:pPr>
        <w:ind w:left="3963" w:hanging="360"/>
      </w:pPr>
    </w:lvl>
    <w:lvl w:ilvl="4" w:tplc="04090019" w:tentative="1">
      <w:start w:val="1"/>
      <w:numFmt w:val="lowerLetter"/>
      <w:lvlText w:val="%5."/>
      <w:lvlJc w:val="left"/>
      <w:pPr>
        <w:ind w:left="4683" w:hanging="360"/>
      </w:pPr>
    </w:lvl>
    <w:lvl w:ilvl="5" w:tplc="0409001B" w:tentative="1">
      <w:start w:val="1"/>
      <w:numFmt w:val="lowerRoman"/>
      <w:lvlText w:val="%6."/>
      <w:lvlJc w:val="right"/>
      <w:pPr>
        <w:ind w:left="5403" w:hanging="180"/>
      </w:pPr>
    </w:lvl>
    <w:lvl w:ilvl="6" w:tplc="0409000F" w:tentative="1">
      <w:start w:val="1"/>
      <w:numFmt w:val="decimal"/>
      <w:lvlText w:val="%7."/>
      <w:lvlJc w:val="left"/>
      <w:pPr>
        <w:ind w:left="6123" w:hanging="360"/>
      </w:pPr>
    </w:lvl>
    <w:lvl w:ilvl="7" w:tplc="04090019" w:tentative="1">
      <w:start w:val="1"/>
      <w:numFmt w:val="lowerLetter"/>
      <w:lvlText w:val="%8."/>
      <w:lvlJc w:val="left"/>
      <w:pPr>
        <w:ind w:left="6843" w:hanging="360"/>
      </w:pPr>
    </w:lvl>
    <w:lvl w:ilvl="8" w:tplc="0409001B" w:tentative="1">
      <w:start w:val="1"/>
      <w:numFmt w:val="lowerRoman"/>
      <w:lvlText w:val="%9."/>
      <w:lvlJc w:val="right"/>
      <w:pPr>
        <w:ind w:left="7563" w:hanging="180"/>
      </w:pPr>
    </w:lvl>
  </w:abstractNum>
  <w:abstractNum w:abstractNumId="39" w15:restartNumberingAfterBreak="0">
    <w:nsid w:val="700F3344"/>
    <w:multiLevelType w:val="hybridMultilevel"/>
    <w:tmpl w:val="0A8624A8"/>
    <w:lvl w:ilvl="0" w:tplc="89449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0A7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C461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4EA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30E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CC3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A829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2A3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4205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0D61767"/>
    <w:multiLevelType w:val="multilevel"/>
    <w:tmpl w:val="007E5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6A2285"/>
    <w:multiLevelType w:val="hybridMultilevel"/>
    <w:tmpl w:val="0BAAD8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4"/>
  </w:num>
  <w:num w:numId="4">
    <w:abstractNumId w:val="15"/>
  </w:num>
  <w:num w:numId="5">
    <w:abstractNumId w:val="1"/>
  </w:num>
  <w:num w:numId="6">
    <w:abstractNumId w:val="20"/>
  </w:num>
  <w:num w:numId="7">
    <w:abstractNumId w:val="9"/>
  </w:num>
  <w:num w:numId="8">
    <w:abstractNumId w:val="26"/>
  </w:num>
  <w:num w:numId="9">
    <w:abstractNumId w:val="37"/>
  </w:num>
  <w:num w:numId="10">
    <w:abstractNumId w:val="23"/>
  </w:num>
  <w:num w:numId="11">
    <w:abstractNumId w:val="41"/>
  </w:num>
  <w:num w:numId="12">
    <w:abstractNumId w:val="2"/>
  </w:num>
  <w:num w:numId="13">
    <w:abstractNumId w:val="14"/>
  </w:num>
  <w:num w:numId="14">
    <w:abstractNumId w:val="12"/>
  </w:num>
  <w:num w:numId="15">
    <w:abstractNumId w:val="34"/>
  </w:num>
  <w:num w:numId="16">
    <w:abstractNumId w:val="36"/>
  </w:num>
  <w:num w:numId="17">
    <w:abstractNumId w:val="8"/>
  </w:num>
  <w:num w:numId="18">
    <w:abstractNumId w:val="7"/>
  </w:num>
  <w:num w:numId="19">
    <w:abstractNumId w:val="33"/>
  </w:num>
  <w:num w:numId="20">
    <w:abstractNumId w:val="27"/>
  </w:num>
  <w:num w:numId="21">
    <w:abstractNumId w:val="21"/>
  </w:num>
  <w:num w:numId="22">
    <w:abstractNumId w:val="25"/>
  </w:num>
  <w:num w:numId="23">
    <w:abstractNumId w:val="18"/>
  </w:num>
  <w:num w:numId="24">
    <w:abstractNumId w:val="13"/>
  </w:num>
  <w:num w:numId="25">
    <w:abstractNumId w:val="28"/>
  </w:num>
  <w:num w:numId="26">
    <w:abstractNumId w:val="31"/>
  </w:num>
  <w:num w:numId="27">
    <w:abstractNumId w:val="16"/>
  </w:num>
  <w:num w:numId="28">
    <w:abstractNumId w:val="40"/>
  </w:num>
  <w:num w:numId="29">
    <w:abstractNumId w:val="39"/>
  </w:num>
  <w:num w:numId="30">
    <w:abstractNumId w:val="30"/>
  </w:num>
  <w:num w:numId="31">
    <w:abstractNumId w:val="29"/>
  </w:num>
  <w:num w:numId="32">
    <w:abstractNumId w:val="35"/>
  </w:num>
  <w:num w:numId="33">
    <w:abstractNumId w:val="24"/>
  </w:num>
  <w:num w:numId="34">
    <w:abstractNumId w:val="19"/>
  </w:num>
  <w:num w:numId="35">
    <w:abstractNumId w:val="0"/>
  </w:num>
  <w:num w:numId="36">
    <w:abstractNumId w:val="32"/>
  </w:num>
  <w:num w:numId="37">
    <w:abstractNumId w:val="6"/>
  </w:num>
  <w:num w:numId="38">
    <w:abstractNumId w:val="5"/>
  </w:num>
  <w:num w:numId="39">
    <w:abstractNumId w:val="10"/>
  </w:num>
  <w:num w:numId="40">
    <w:abstractNumId w:val="38"/>
  </w:num>
  <w:num w:numId="41">
    <w:abstractNumId w:val="3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ISpiaWxgaWlkZGpko6SsGpxcWZ+XkgBYa1AGjSyMgsAAAA"/>
  </w:docVars>
  <w:rsids>
    <w:rsidRoot w:val="008C0C81"/>
    <w:rsid w:val="00090A07"/>
    <w:rsid w:val="00090E67"/>
    <w:rsid w:val="000C5DFD"/>
    <w:rsid w:val="00140782"/>
    <w:rsid w:val="00151721"/>
    <w:rsid w:val="002F29C0"/>
    <w:rsid w:val="0030073C"/>
    <w:rsid w:val="003E05F8"/>
    <w:rsid w:val="00435AD5"/>
    <w:rsid w:val="004B046C"/>
    <w:rsid w:val="00574648"/>
    <w:rsid w:val="005A6B33"/>
    <w:rsid w:val="005D6C25"/>
    <w:rsid w:val="00634DA8"/>
    <w:rsid w:val="00703749"/>
    <w:rsid w:val="007F6624"/>
    <w:rsid w:val="008C0C81"/>
    <w:rsid w:val="008D0160"/>
    <w:rsid w:val="008D15E8"/>
    <w:rsid w:val="00906C78"/>
    <w:rsid w:val="00952470"/>
    <w:rsid w:val="00A3539A"/>
    <w:rsid w:val="00AC1844"/>
    <w:rsid w:val="00B82F39"/>
    <w:rsid w:val="00BE55FA"/>
    <w:rsid w:val="00C40F92"/>
    <w:rsid w:val="00C4176F"/>
    <w:rsid w:val="00CA5CD1"/>
    <w:rsid w:val="00D46A0E"/>
    <w:rsid w:val="00D9523B"/>
    <w:rsid w:val="00DE43B4"/>
    <w:rsid w:val="00EB34AB"/>
    <w:rsid w:val="00EC67BF"/>
    <w:rsid w:val="00F90534"/>
    <w:rsid w:val="00FD3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4DD1F"/>
  <w15:chartTrackingRefBased/>
  <w15:docId w15:val="{33042B4C-2EFD-4738-B5D7-998D2001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C81"/>
  </w:style>
  <w:style w:type="paragraph" w:styleId="Ttulo1">
    <w:name w:val="heading 1"/>
    <w:basedOn w:val="Normal"/>
    <w:next w:val="Normal"/>
    <w:link w:val="Ttulo1Car"/>
    <w:uiPriority w:val="9"/>
    <w:qFormat/>
    <w:rsid w:val="008C0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s-ES"/>
    </w:rPr>
  </w:style>
  <w:style w:type="paragraph" w:styleId="Ttulo2">
    <w:name w:val="heading 2"/>
    <w:basedOn w:val="Normal"/>
    <w:next w:val="Normal"/>
    <w:link w:val="Ttulo2Car"/>
    <w:qFormat/>
    <w:rsid w:val="00703749"/>
    <w:pPr>
      <w:keepNext/>
      <w:autoSpaceDE w:val="0"/>
      <w:autoSpaceDN w:val="0"/>
      <w:adjustRightInd w:val="0"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color w:val="000000"/>
      <w:sz w:val="28"/>
      <w:szCs w:val="28"/>
      <w:lang w:val="en-US"/>
    </w:rPr>
  </w:style>
  <w:style w:type="paragraph" w:styleId="Ttulo3">
    <w:name w:val="heading 3"/>
    <w:basedOn w:val="Normal"/>
    <w:next w:val="Normal"/>
    <w:link w:val="Ttulo3Car"/>
    <w:qFormat/>
    <w:rsid w:val="00703749"/>
    <w:pPr>
      <w:keepNext/>
      <w:autoSpaceDE w:val="0"/>
      <w:autoSpaceDN w:val="0"/>
      <w:adjustRightInd w:val="0"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color w:val="000000"/>
      <w:sz w:val="26"/>
      <w:szCs w:val="26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C0C8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s-ES"/>
    </w:rPr>
  </w:style>
  <w:style w:type="table" w:styleId="Tablaconcuadrcula">
    <w:name w:val="Table Grid"/>
    <w:basedOn w:val="Tablanormal"/>
    <w:uiPriority w:val="39"/>
    <w:rsid w:val="008C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comentarioCar">
    <w:name w:val="Texto comentario Car"/>
    <w:basedOn w:val="Fuentedeprrafopredeter"/>
    <w:link w:val="Textocomentario"/>
    <w:uiPriority w:val="99"/>
    <w:rsid w:val="008C0C81"/>
    <w:rPr>
      <w:sz w:val="20"/>
      <w:szCs w:val="20"/>
    </w:rPr>
  </w:style>
  <w:style w:type="paragraph" w:styleId="Textocomentario">
    <w:name w:val="annotation text"/>
    <w:basedOn w:val="Normal"/>
    <w:link w:val="TextocomentarioCar"/>
    <w:uiPriority w:val="99"/>
    <w:unhideWhenUsed/>
    <w:rsid w:val="008C0C81"/>
    <w:pPr>
      <w:spacing w:line="240" w:lineRule="auto"/>
    </w:pPr>
    <w:rPr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C0C81"/>
    <w:rPr>
      <w:b/>
      <w:bCs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C0C81"/>
    <w:rPr>
      <w:b/>
      <w:bCs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C0C81"/>
    <w:rPr>
      <w:rFonts w:ascii="Segoe UI" w:hAnsi="Segoe UI" w:cs="Segoe UI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C0C8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8C0C81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C0C8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C0C81"/>
  </w:style>
  <w:style w:type="character" w:customStyle="1" w:styleId="PiedepginaCar">
    <w:name w:val="Pie de página Car"/>
    <w:basedOn w:val="Fuentedeprrafopredeter"/>
    <w:link w:val="Piedepgina"/>
    <w:uiPriority w:val="99"/>
    <w:rsid w:val="008C0C81"/>
  </w:style>
  <w:style w:type="paragraph" w:styleId="Piedepgina">
    <w:name w:val="footer"/>
    <w:basedOn w:val="Normal"/>
    <w:link w:val="PiedepginaCar"/>
    <w:uiPriority w:val="99"/>
    <w:unhideWhenUsed/>
    <w:rsid w:val="008C0C81"/>
    <w:pPr>
      <w:tabs>
        <w:tab w:val="center" w:pos="4252"/>
        <w:tab w:val="right" w:pos="8504"/>
      </w:tabs>
      <w:spacing w:after="0" w:line="240" w:lineRule="auto"/>
    </w:pPr>
  </w:style>
  <w:style w:type="character" w:styleId="nfasis">
    <w:name w:val="Emphasis"/>
    <w:basedOn w:val="Fuentedeprrafopredeter"/>
    <w:uiPriority w:val="20"/>
    <w:qFormat/>
    <w:rsid w:val="008C0C81"/>
    <w:rPr>
      <w:i/>
      <w:iCs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C0C81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C0C8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C0C81"/>
    <w:rPr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C0C81"/>
    <w:pPr>
      <w:spacing w:after="0" w:line="240" w:lineRule="auto"/>
    </w:pPr>
    <w:rPr>
      <w:sz w:val="20"/>
      <w:szCs w:val="20"/>
    </w:rPr>
  </w:style>
  <w:style w:type="paragraph" w:customStyle="1" w:styleId="1">
    <w:name w:val="1"/>
    <w:basedOn w:val="Normal"/>
    <w:qFormat/>
    <w:rsid w:val="00151721"/>
    <w:pPr>
      <w:autoSpaceDE w:val="0"/>
      <w:autoSpaceDN w:val="0"/>
      <w:adjustRightInd w:val="0"/>
      <w:snapToGrid w:val="0"/>
      <w:spacing w:beforeLines="100" w:afterLines="50" w:after="0" w:line="240" w:lineRule="auto"/>
      <w:ind w:leftChars="1500" w:left="1500"/>
      <w:jc w:val="both"/>
    </w:pPr>
    <w:rPr>
      <w:rFonts w:ascii="Cambria" w:eastAsia="SimSun" w:hAnsi="Cambria" w:cs="Tw Cen MT"/>
      <w:b/>
      <w:color w:val="C45911" w:themeColor="accent2" w:themeShade="BF"/>
      <w:sz w:val="24"/>
      <w:szCs w:val="24"/>
      <w:lang w:val="en-US" w:eastAsia="zh-CN"/>
    </w:rPr>
  </w:style>
  <w:style w:type="paragraph" w:customStyle="1" w:styleId="C-Table">
    <w:name w:val="C-Table"/>
    <w:basedOn w:val="Normal"/>
    <w:link w:val="C-TableChar"/>
    <w:uiPriority w:val="99"/>
    <w:rsid w:val="00151721"/>
    <w:pPr>
      <w:spacing w:afterLines="50" w:after="0" w:line="240" w:lineRule="auto"/>
      <w:jc w:val="center"/>
    </w:pPr>
    <w:rPr>
      <w:rFonts w:ascii="Times New Roman" w:eastAsia="SimSun" w:hAnsi="Times New Roman" w:cs="Times New Roman"/>
      <w:b/>
      <w:bCs/>
      <w:noProof/>
      <w:sz w:val="18"/>
      <w:szCs w:val="18"/>
      <w:lang w:val="en-US"/>
    </w:rPr>
  </w:style>
  <w:style w:type="character" w:customStyle="1" w:styleId="C-TableChar">
    <w:name w:val="C-Table Char"/>
    <w:link w:val="C-Table"/>
    <w:uiPriority w:val="99"/>
    <w:locked/>
    <w:rsid w:val="00151721"/>
    <w:rPr>
      <w:rFonts w:ascii="Times New Roman" w:eastAsia="SimSun" w:hAnsi="Times New Roman" w:cs="Times New Roman"/>
      <w:b/>
      <w:bCs/>
      <w:noProof/>
      <w:sz w:val="18"/>
      <w:szCs w:val="18"/>
      <w:lang w:val="en-US"/>
    </w:rPr>
  </w:style>
  <w:style w:type="character" w:styleId="Hipervnculo">
    <w:name w:val="Hyperlink"/>
    <w:basedOn w:val="Fuentedeprrafopredeter"/>
    <w:uiPriority w:val="99"/>
    <w:unhideWhenUsed/>
    <w:rsid w:val="00D46A0E"/>
    <w:rPr>
      <w:color w:val="0563C1" w:themeColor="hyperlink"/>
      <w:u w:val="single"/>
    </w:rPr>
  </w:style>
  <w:style w:type="character" w:customStyle="1" w:styleId="Ttulo2Car">
    <w:name w:val="Título 2 Car"/>
    <w:basedOn w:val="Fuentedeprrafopredeter"/>
    <w:link w:val="Ttulo2"/>
    <w:rsid w:val="00703749"/>
    <w:rPr>
      <w:rFonts w:ascii="Arial" w:eastAsia="Times New Roman" w:hAnsi="Arial" w:cs="Arial"/>
      <w:b/>
      <w:bCs/>
      <w:i/>
      <w:iCs/>
      <w:color w:val="000000"/>
      <w:sz w:val="28"/>
      <w:szCs w:val="28"/>
      <w:lang w:val="en-US"/>
    </w:rPr>
  </w:style>
  <w:style w:type="character" w:customStyle="1" w:styleId="Ttulo3Car">
    <w:name w:val="Título 3 Car"/>
    <w:basedOn w:val="Fuentedeprrafopredeter"/>
    <w:link w:val="Ttulo3"/>
    <w:rsid w:val="00703749"/>
    <w:rPr>
      <w:rFonts w:ascii="Arial" w:eastAsia="Times New Roman" w:hAnsi="Arial" w:cs="Arial"/>
      <w:b/>
      <w:bCs/>
      <w:color w:val="000000"/>
      <w:sz w:val="26"/>
      <w:szCs w:val="26"/>
      <w:lang w:val="en-US"/>
    </w:rPr>
  </w:style>
  <w:style w:type="paragraph" w:styleId="Sinespaciado">
    <w:name w:val="No Spacing"/>
    <w:uiPriority w:val="1"/>
    <w:qFormat/>
    <w:rsid w:val="00703749"/>
    <w:pPr>
      <w:spacing w:after="0" w:line="240" w:lineRule="auto"/>
    </w:pPr>
    <w:rPr>
      <w:rFonts w:ascii="Calibri" w:eastAsiaTheme="minorEastAsia" w:hAnsi="Calibri" w:cs="Calibri"/>
      <w:lang w:val="id-ID" w:eastAsia="id-ID"/>
    </w:rPr>
  </w:style>
  <w:style w:type="paragraph" w:styleId="NormalWeb">
    <w:name w:val="Normal (Web)"/>
    <w:basedOn w:val="Normal"/>
    <w:unhideWhenUsed/>
    <w:rsid w:val="00703749"/>
    <w:pPr>
      <w:autoSpaceDE w:val="0"/>
      <w:autoSpaceDN w:val="0"/>
      <w:adjustRightInd w:val="0"/>
      <w:spacing w:before="288" w:after="288" w:line="288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styleId="Textoennegrita">
    <w:name w:val="Strong"/>
    <w:qFormat/>
    <w:rsid w:val="00703749"/>
    <w:rPr>
      <w:b/>
      <w:bCs/>
    </w:rPr>
  </w:style>
  <w:style w:type="paragraph" w:customStyle="1" w:styleId="Default">
    <w:name w:val="Default"/>
    <w:rsid w:val="00703749"/>
    <w:pPr>
      <w:autoSpaceDE w:val="0"/>
      <w:autoSpaceDN w:val="0"/>
      <w:adjustRightInd w:val="0"/>
      <w:spacing w:after="0" w:line="240" w:lineRule="auto"/>
    </w:pPr>
    <w:rPr>
      <w:rFonts w:ascii="Palatino" w:eastAsia="Times New Roman" w:hAnsi="Palatino" w:cs="Palatino"/>
      <w:color w:val="000000"/>
      <w:sz w:val="24"/>
      <w:szCs w:val="24"/>
      <w:lang w:val="en-US"/>
    </w:rPr>
  </w:style>
  <w:style w:type="paragraph" w:customStyle="1" w:styleId="HO">
    <w:name w:val="HO"/>
    <w:basedOn w:val="Default"/>
    <w:next w:val="Default"/>
    <w:uiPriority w:val="99"/>
    <w:rsid w:val="00703749"/>
    <w:rPr>
      <w:rFonts w:cs="Times New Roman"/>
      <w:color w:val="auto"/>
    </w:rPr>
  </w:style>
  <w:style w:type="paragraph" w:customStyle="1" w:styleId="NO">
    <w:name w:val="NO"/>
    <w:basedOn w:val="Default"/>
    <w:next w:val="Default"/>
    <w:uiPriority w:val="99"/>
    <w:rsid w:val="00703749"/>
    <w:rPr>
      <w:rFonts w:cs="Times New Roman"/>
      <w:color w:val="auto"/>
    </w:rPr>
  </w:style>
  <w:style w:type="paragraph" w:customStyle="1" w:styleId="GO">
    <w:name w:val="GO"/>
    <w:basedOn w:val="Default"/>
    <w:next w:val="Default"/>
    <w:uiPriority w:val="99"/>
    <w:rsid w:val="00703749"/>
    <w:rPr>
      <w:rFonts w:cs="Times New Roman"/>
      <w:color w:val="auto"/>
    </w:rPr>
  </w:style>
  <w:style w:type="paragraph" w:customStyle="1" w:styleId="ColorfulList-Accent11">
    <w:name w:val="Colorful List - Accent 11"/>
    <w:basedOn w:val="Normal"/>
    <w:uiPriority w:val="34"/>
    <w:qFormat/>
    <w:rsid w:val="00703749"/>
    <w:pPr>
      <w:autoSpaceDE w:val="0"/>
      <w:autoSpaceDN w:val="0"/>
      <w:adjustRightInd w:val="0"/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Pa8">
    <w:name w:val="Pa8"/>
    <w:basedOn w:val="Default"/>
    <w:next w:val="Default"/>
    <w:uiPriority w:val="99"/>
    <w:rsid w:val="00703749"/>
    <w:pPr>
      <w:spacing w:line="201" w:lineRule="atLeast"/>
    </w:pPr>
    <w:rPr>
      <w:rFonts w:ascii="Times New Roman" w:hAnsi="Times New Roman" w:cs="Times New Roman"/>
      <w:color w:val="auto"/>
    </w:rPr>
  </w:style>
  <w:style w:type="character" w:customStyle="1" w:styleId="A0">
    <w:name w:val="A0"/>
    <w:uiPriority w:val="99"/>
    <w:rsid w:val="00703749"/>
    <w:rPr>
      <w:color w:val="000000"/>
      <w:sz w:val="18"/>
      <w:szCs w:val="18"/>
    </w:rPr>
  </w:style>
  <w:style w:type="character" w:styleId="Refdecomentario">
    <w:name w:val="annotation reference"/>
    <w:uiPriority w:val="99"/>
    <w:semiHidden/>
    <w:unhideWhenUsed/>
    <w:rsid w:val="00703749"/>
    <w:rPr>
      <w:sz w:val="18"/>
      <w:szCs w:val="18"/>
    </w:rPr>
  </w:style>
  <w:style w:type="paragraph" w:styleId="Revisin">
    <w:name w:val="Revision"/>
    <w:hidden/>
    <w:uiPriority w:val="99"/>
    <w:semiHidden/>
    <w:rsid w:val="00703749"/>
    <w:pPr>
      <w:spacing w:after="0" w:line="240" w:lineRule="auto"/>
    </w:pPr>
    <w:rPr>
      <w:rFonts w:ascii="TimesNewRomanPSMT" w:eastAsia="TimesNewRomanPSMT" w:hAnsi="Calibri" w:cs="Times New Roman"/>
      <w:color w:val="000000"/>
      <w:lang w:val="en-US"/>
    </w:rPr>
  </w:style>
  <w:style w:type="character" w:customStyle="1" w:styleId="apple-converted-space">
    <w:name w:val="apple-converted-space"/>
    <w:basedOn w:val="Fuentedeprrafopredeter"/>
    <w:rsid w:val="00703749"/>
  </w:style>
  <w:style w:type="paragraph" w:customStyle="1" w:styleId="tablecolhead">
    <w:name w:val="table col head"/>
    <w:basedOn w:val="Normal"/>
    <w:uiPriority w:val="99"/>
    <w:rsid w:val="00703749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sz w:val="16"/>
      <w:szCs w:val="16"/>
      <w:lang w:val="en-US"/>
    </w:rPr>
  </w:style>
  <w:style w:type="paragraph" w:customStyle="1" w:styleId="C-">
    <w:name w:val="C-正文"/>
    <w:basedOn w:val="Normal"/>
    <w:link w:val="C-Char"/>
    <w:uiPriority w:val="99"/>
    <w:rsid w:val="00703749"/>
    <w:pPr>
      <w:spacing w:after="0" w:line="240" w:lineRule="exact"/>
      <w:jc w:val="both"/>
    </w:pPr>
    <w:rPr>
      <w:rFonts w:ascii="Times New Roman" w:eastAsia="MS Mincho" w:hAnsi="Times New Roman" w:cs="Times New Roman"/>
      <w:sz w:val="20"/>
      <w:szCs w:val="20"/>
      <w:lang w:val="en-US"/>
    </w:rPr>
  </w:style>
  <w:style w:type="character" w:customStyle="1" w:styleId="C-Char">
    <w:name w:val="C-正文 Char"/>
    <w:link w:val="C-"/>
    <w:uiPriority w:val="99"/>
    <w:locked/>
    <w:rsid w:val="00703749"/>
    <w:rPr>
      <w:rFonts w:ascii="Times New Roman" w:eastAsia="MS Mincho" w:hAnsi="Times New Roman" w:cs="Times New Roman"/>
      <w:sz w:val="20"/>
      <w:szCs w:val="20"/>
      <w:lang w:val="en-US"/>
    </w:rPr>
  </w:style>
  <w:style w:type="paragraph" w:customStyle="1" w:styleId="2">
    <w:name w:val="2"/>
    <w:basedOn w:val="Normal"/>
    <w:qFormat/>
    <w:rsid w:val="00703749"/>
    <w:pPr>
      <w:widowControl w:val="0"/>
      <w:adjustRightInd w:val="0"/>
      <w:snapToGrid w:val="0"/>
      <w:spacing w:beforeLines="100" w:afterLines="50" w:after="0" w:line="240" w:lineRule="auto"/>
      <w:ind w:leftChars="1500" w:left="1500"/>
      <w:jc w:val="both"/>
    </w:pPr>
    <w:rPr>
      <w:rFonts w:ascii="Cambria" w:eastAsia="SimSun" w:hAnsi="Cambria" w:cs="Times New Roman"/>
      <w:b/>
      <w:color w:val="C45911" w:themeColor="accent2" w:themeShade="BF"/>
      <w:lang w:val="en-US" w:eastAsia="zh-CN"/>
    </w:rPr>
  </w:style>
  <w:style w:type="character" w:styleId="Mencinsinresolver">
    <w:name w:val="Unresolved Mention"/>
    <w:basedOn w:val="Fuentedeprrafopredeter"/>
    <w:uiPriority w:val="99"/>
    <w:semiHidden/>
    <w:unhideWhenUsed/>
    <w:rsid w:val="00703749"/>
    <w:rPr>
      <w:color w:val="605E5C"/>
      <w:shd w:val="clear" w:color="auto" w:fill="E1DFDD"/>
    </w:rPr>
  </w:style>
  <w:style w:type="character" w:customStyle="1" w:styleId="TextonotapieCar1">
    <w:name w:val="Texto nota pie Car1"/>
    <w:basedOn w:val="Fuentedeprrafopredeter"/>
    <w:uiPriority w:val="99"/>
    <w:semiHidden/>
    <w:rsid w:val="00703749"/>
    <w:rPr>
      <w:rFonts w:ascii="TimesNewRomanPSMT" w:eastAsia="TimesNewRomanPSMT" w:hAnsi="Calibri" w:cs="Times New Roman"/>
      <w:color w:val="000000"/>
      <w:sz w:val="20"/>
      <w:szCs w:val="20"/>
      <w:lang w:val="en-US"/>
    </w:rPr>
  </w:style>
  <w:style w:type="paragraph" w:styleId="Bibliografa">
    <w:name w:val="Bibliography"/>
    <w:basedOn w:val="Normal"/>
    <w:next w:val="Normal"/>
    <w:uiPriority w:val="37"/>
    <w:semiHidden/>
    <w:unhideWhenUsed/>
    <w:rsid w:val="00703749"/>
    <w:pPr>
      <w:autoSpaceDE w:val="0"/>
      <w:autoSpaceDN w:val="0"/>
      <w:adjustRightInd w:val="0"/>
      <w:spacing w:after="0" w:line="240" w:lineRule="auto"/>
      <w:jc w:val="both"/>
    </w:pPr>
    <w:rPr>
      <w:rFonts w:ascii="TimesNewRomanPSMT" w:eastAsia="TimesNewRomanPSMT" w:hAnsi="Calibri" w:cs="Times New 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2</Pages>
  <Words>6480</Words>
  <Characters>35646</Characters>
  <Application>Microsoft Office Word</Application>
  <DocSecurity>0</DocSecurity>
  <Lines>297</Lines>
  <Paragraphs>8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hephanny Moncada Linares</dc:creator>
  <cp:keywords/>
  <dc:description/>
  <cp:lastModifiedBy>Sthephanny Moncada</cp:lastModifiedBy>
  <cp:revision>25</cp:revision>
  <dcterms:created xsi:type="dcterms:W3CDTF">2020-04-23T16:22:00Z</dcterms:created>
  <dcterms:modified xsi:type="dcterms:W3CDTF">2020-08-26T23:33:00Z</dcterms:modified>
</cp:coreProperties>
</file>